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8D43E"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Bryan Memorial Town Hall</w:t>
      </w:r>
    </w:p>
    <w:p w14:paraId="55FCCFB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Washington Depot, CT</w:t>
      </w:r>
    </w:p>
    <w:p w14:paraId="672A6659"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72DC4C7C"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bCs/>
          <w:sz w:val="24"/>
          <w:szCs w:val="24"/>
        </w:rPr>
        <w:t>PLANNING COMMISSION</w:t>
      </w:r>
    </w:p>
    <w:p w14:paraId="0BC1E11A" w14:textId="77777777" w:rsidR="00957A57" w:rsidRPr="00B84F95" w:rsidRDefault="00957A57" w:rsidP="00EA7556">
      <w:pPr>
        <w:pStyle w:val="Standard"/>
        <w:spacing w:after="0" w:line="240" w:lineRule="auto"/>
        <w:jc w:val="center"/>
        <w:rPr>
          <w:rFonts w:asciiTheme="minorHAnsi" w:hAnsiTheme="minorHAnsi" w:cstheme="minorHAnsi"/>
        </w:rPr>
      </w:pPr>
      <w:r w:rsidRPr="00B84F95">
        <w:rPr>
          <w:rFonts w:asciiTheme="minorHAnsi" w:eastAsia="Times New Roman" w:hAnsiTheme="minorHAnsi" w:cstheme="minorHAnsi"/>
          <w:b/>
          <w:sz w:val="24"/>
          <w:szCs w:val="24"/>
        </w:rPr>
        <w:t>MINUTES</w:t>
      </w:r>
    </w:p>
    <w:p w14:paraId="0A37501D" w14:textId="77777777" w:rsidR="00550D85" w:rsidRPr="00B84F95" w:rsidRDefault="00550D85" w:rsidP="00EA7556">
      <w:pPr>
        <w:pStyle w:val="Standard"/>
        <w:spacing w:after="0" w:line="240" w:lineRule="auto"/>
        <w:jc w:val="center"/>
        <w:rPr>
          <w:rFonts w:asciiTheme="minorHAnsi" w:eastAsia="Times New Roman" w:hAnsiTheme="minorHAnsi" w:cstheme="minorHAnsi"/>
          <w:sz w:val="24"/>
          <w:szCs w:val="24"/>
        </w:rPr>
      </w:pPr>
    </w:p>
    <w:p w14:paraId="0FE90CA9" w14:textId="4BB0EAE0" w:rsidR="00957A57" w:rsidRPr="00B84F95" w:rsidRDefault="005E389F" w:rsidP="00EA7556">
      <w:pPr>
        <w:pStyle w:val="Standard"/>
        <w:spacing w:after="0" w:line="240" w:lineRule="auto"/>
        <w:jc w:val="center"/>
        <w:rPr>
          <w:rFonts w:asciiTheme="minorHAnsi" w:hAnsiTheme="minorHAnsi" w:cstheme="minorHAnsi"/>
        </w:rPr>
      </w:pPr>
      <w:r>
        <w:rPr>
          <w:rFonts w:asciiTheme="minorHAnsi" w:eastAsia="Times New Roman" w:hAnsiTheme="minorHAnsi" w:cstheme="minorHAnsi"/>
          <w:sz w:val="24"/>
          <w:szCs w:val="24"/>
        </w:rPr>
        <w:t>April 4</w:t>
      </w:r>
      <w:r w:rsidR="00BE1221" w:rsidRPr="00B84F95">
        <w:rPr>
          <w:rFonts w:asciiTheme="minorHAnsi" w:eastAsia="Times New Roman" w:hAnsiTheme="minorHAnsi" w:cstheme="minorHAnsi"/>
          <w:sz w:val="24"/>
          <w:szCs w:val="24"/>
        </w:rPr>
        <w:t>, 2018</w:t>
      </w:r>
    </w:p>
    <w:p w14:paraId="5DAB6C7B" w14:textId="77777777" w:rsidR="00957A57" w:rsidRPr="00B84F95" w:rsidRDefault="00957A57" w:rsidP="00EA7556">
      <w:pPr>
        <w:pStyle w:val="Standard"/>
        <w:spacing w:after="0" w:line="240" w:lineRule="auto"/>
        <w:jc w:val="center"/>
        <w:rPr>
          <w:rFonts w:asciiTheme="minorHAnsi" w:eastAsia="Times New Roman" w:hAnsiTheme="minorHAnsi" w:cstheme="minorHAnsi"/>
          <w:sz w:val="24"/>
          <w:szCs w:val="24"/>
        </w:rPr>
      </w:pPr>
    </w:p>
    <w:p w14:paraId="01593046" w14:textId="77777777" w:rsidR="00957A57" w:rsidRPr="00B84F95" w:rsidRDefault="00957A57" w:rsidP="00EA7556">
      <w:pPr>
        <w:pStyle w:val="Standard"/>
        <w:spacing w:after="0" w:line="240" w:lineRule="auto"/>
        <w:rPr>
          <w:rFonts w:asciiTheme="minorHAnsi" w:hAnsiTheme="minorHAnsi" w:cstheme="minorHAnsi"/>
        </w:rPr>
      </w:pPr>
      <w:r w:rsidRPr="00B84F95">
        <w:rPr>
          <w:rFonts w:asciiTheme="minorHAnsi" w:eastAsia="Times New Roman" w:hAnsiTheme="minorHAnsi" w:cstheme="minorHAnsi"/>
          <w:sz w:val="24"/>
          <w:szCs w:val="24"/>
        </w:rPr>
        <w:t>7:30</w:t>
      </w:r>
      <w:r w:rsidRPr="00B84F95">
        <w:rPr>
          <w:rFonts w:asciiTheme="minorHAnsi" w:eastAsia="Times New Roman" w:hAnsiTheme="minorHAnsi" w:cstheme="minorHAnsi"/>
          <w:sz w:val="24"/>
          <w:szCs w:val="24"/>
        </w:rPr>
        <w:tab/>
        <w:t>p.m.</w:t>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ab/>
        <w:t xml:space="preserve">   </w:t>
      </w:r>
      <w:r w:rsidR="006E4FD8" w:rsidRPr="00B84F95">
        <w:rPr>
          <w:rFonts w:asciiTheme="minorHAnsi" w:eastAsia="Times New Roman" w:hAnsiTheme="minorHAnsi" w:cstheme="minorHAnsi"/>
          <w:sz w:val="24"/>
          <w:szCs w:val="24"/>
        </w:rPr>
        <w:t>Upper</w:t>
      </w:r>
      <w:r w:rsidRPr="00B84F95">
        <w:rPr>
          <w:rFonts w:asciiTheme="minorHAnsi" w:eastAsia="Times New Roman" w:hAnsiTheme="minorHAnsi" w:cstheme="minorHAnsi"/>
          <w:sz w:val="24"/>
          <w:szCs w:val="24"/>
        </w:rPr>
        <w:t xml:space="preserve"> Level Meeting Room</w:t>
      </w:r>
    </w:p>
    <w:p w14:paraId="02EB378F" w14:textId="77777777" w:rsidR="00957A57" w:rsidRPr="00B84F95" w:rsidRDefault="00957A57" w:rsidP="00EA7556">
      <w:pPr>
        <w:pStyle w:val="Standard"/>
        <w:spacing w:after="0" w:line="240" w:lineRule="auto"/>
        <w:rPr>
          <w:rFonts w:asciiTheme="minorHAnsi" w:eastAsia="Times New Roman" w:hAnsiTheme="minorHAnsi" w:cstheme="minorHAnsi"/>
          <w:sz w:val="24"/>
          <w:szCs w:val="24"/>
        </w:rPr>
      </w:pPr>
    </w:p>
    <w:p w14:paraId="19D656AB" w14:textId="1F12FA1D" w:rsidR="006E4FD8" w:rsidRPr="00B84F95" w:rsidRDefault="005E389F" w:rsidP="00BE1221">
      <w:pPr>
        <w:pStyle w:val="Standard"/>
        <w:spacing w:after="0" w:line="240" w:lineRule="auto"/>
        <w:ind w:left="2880" w:hanging="2880"/>
        <w:rPr>
          <w:rFonts w:asciiTheme="minorHAnsi" w:eastAsia="Times New Roman" w:hAnsiTheme="minorHAnsi" w:cstheme="minorHAnsi"/>
          <w:sz w:val="24"/>
          <w:szCs w:val="24"/>
        </w:rPr>
      </w:pPr>
      <w:r>
        <w:rPr>
          <w:rFonts w:asciiTheme="minorHAnsi" w:eastAsia="Times New Roman" w:hAnsiTheme="minorHAnsi" w:cstheme="minorHAnsi"/>
          <w:b/>
          <w:bCs/>
          <w:sz w:val="24"/>
          <w:szCs w:val="24"/>
        </w:rPr>
        <w:t>Commissioners</w:t>
      </w:r>
      <w:r w:rsidR="00957A57" w:rsidRPr="00B84F95">
        <w:rPr>
          <w:rFonts w:asciiTheme="minorHAnsi" w:eastAsia="Times New Roman" w:hAnsiTheme="minorHAnsi" w:cstheme="minorHAnsi"/>
          <w:b/>
          <w:bCs/>
          <w:sz w:val="24"/>
          <w:szCs w:val="24"/>
        </w:rPr>
        <w:t xml:space="preserve"> Present:</w:t>
      </w:r>
      <w:r w:rsidR="00957A57" w:rsidRPr="00B84F95">
        <w:rPr>
          <w:rFonts w:asciiTheme="minorHAnsi" w:eastAsia="Times New Roman" w:hAnsiTheme="minorHAnsi" w:cstheme="minorHAnsi"/>
          <w:b/>
          <w:bCs/>
          <w:sz w:val="24"/>
          <w:szCs w:val="24"/>
        </w:rPr>
        <w:tab/>
      </w:r>
      <w:r w:rsidR="00E1177A" w:rsidRPr="00B84F95">
        <w:rPr>
          <w:rFonts w:asciiTheme="minorHAnsi" w:eastAsia="Times New Roman" w:hAnsiTheme="minorHAnsi" w:cstheme="minorHAnsi"/>
          <w:bCs/>
          <w:sz w:val="24"/>
          <w:szCs w:val="24"/>
        </w:rPr>
        <w:t xml:space="preserve">Mr. Hileman, </w:t>
      </w:r>
      <w:r w:rsidR="00EA7556" w:rsidRPr="00B84F95">
        <w:rPr>
          <w:rFonts w:asciiTheme="minorHAnsi" w:eastAsia="Times New Roman" w:hAnsiTheme="minorHAnsi" w:cstheme="minorHAnsi"/>
          <w:sz w:val="24"/>
          <w:szCs w:val="24"/>
        </w:rPr>
        <w:t>Mr. Rimsky</w:t>
      </w:r>
      <w:r w:rsidR="00A0235F" w:rsidRPr="00B84F95">
        <w:rPr>
          <w:rFonts w:asciiTheme="minorHAnsi" w:eastAsia="Times New Roman" w:hAnsiTheme="minorHAnsi" w:cstheme="minorHAnsi"/>
          <w:sz w:val="24"/>
          <w:szCs w:val="24"/>
        </w:rPr>
        <w:t xml:space="preserve">, </w:t>
      </w:r>
      <w:r w:rsidR="00FD3E09" w:rsidRPr="00B84F95">
        <w:rPr>
          <w:rFonts w:asciiTheme="minorHAnsi" w:eastAsia="Times New Roman" w:hAnsiTheme="minorHAnsi" w:cstheme="minorHAnsi"/>
          <w:sz w:val="24"/>
          <w:szCs w:val="24"/>
        </w:rPr>
        <w:t>Mr. Carey</w:t>
      </w:r>
      <w:r>
        <w:rPr>
          <w:rFonts w:asciiTheme="minorHAnsi" w:eastAsia="Times New Roman" w:hAnsiTheme="minorHAnsi" w:cstheme="minorHAnsi"/>
          <w:sz w:val="24"/>
          <w:szCs w:val="24"/>
        </w:rPr>
        <w:t>, Mr. Bedini, Alt.</w:t>
      </w:r>
    </w:p>
    <w:p w14:paraId="72B9868D" w14:textId="30E2C5FC" w:rsidR="00957A57" w:rsidRPr="00B84F95" w:rsidRDefault="005E389F" w:rsidP="00B90B8F">
      <w:pPr>
        <w:pStyle w:val="Standard"/>
        <w:spacing w:after="0" w:line="240" w:lineRule="auto"/>
        <w:ind w:left="2880" w:hanging="2880"/>
        <w:rPr>
          <w:rFonts w:asciiTheme="minorHAnsi" w:eastAsia="Times New Roman" w:hAnsiTheme="minorHAnsi" w:cstheme="minorHAnsi"/>
          <w:sz w:val="24"/>
          <w:szCs w:val="24"/>
        </w:rPr>
      </w:pPr>
      <w:r>
        <w:rPr>
          <w:rFonts w:asciiTheme="minorHAnsi" w:eastAsia="Times New Roman" w:hAnsiTheme="minorHAnsi" w:cstheme="minorHAnsi"/>
          <w:b/>
          <w:bCs/>
          <w:sz w:val="24"/>
          <w:szCs w:val="24"/>
        </w:rPr>
        <w:t>Commissioners Absent</w:t>
      </w:r>
      <w:r w:rsidR="00BE1221" w:rsidRPr="00B84F95">
        <w:rPr>
          <w:rFonts w:asciiTheme="minorHAnsi" w:eastAsia="Times New Roman" w:hAnsiTheme="minorHAnsi" w:cstheme="minorHAnsi"/>
          <w:b/>
          <w:bCs/>
          <w:sz w:val="24"/>
          <w:szCs w:val="24"/>
        </w:rPr>
        <w:t>:</w:t>
      </w:r>
      <w:r w:rsidR="00BE1221" w:rsidRPr="00B84F95">
        <w:rPr>
          <w:rFonts w:asciiTheme="minorHAnsi" w:eastAsia="Times New Roman" w:hAnsiTheme="minorHAnsi" w:cstheme="minorHAnsi"/>
          <w:sz w:val="24"/>
          <w:szCs w:val="24"/>
        </w:rPr>
        <w:tab/>
      </w:r>
      <w:r w:rsidRPr="00B84F95">
        <w:rPr>
          <w:rFonts w:asciiTheme="minorHAnsi" w:eastAsia="Times New Roman" w:hAnsiTheme="minorHAnsi" w:cstheme="minorHAnsi"/>
          <w:sz w:val="24"/>
          <w:szCs w:val="24"/>
        </w:rPr>
        <w:t>Ms. Gager</w:t>
      </w:r>
      <w:r>
        <w:rPr>
          <w:rFonts w:asciiTheme="minorHAnsi" w:eastAsia="Times New Roman" w:hAnsiTheme="minorHAnsi" w:cstheme="minorHAnsi"/>
          <w:sz w:val="24"/>
          <w:szCs w:val="24"/>
        </w:rPr>
        <w:t>,</w:t>
      </w:r>
      <w:r w:rsidR="00B84F95">
        <w:rPr>
          <w:rFonts w:asciiTheme="minorHAnsi" w:eastAsia="Times New Roman" w:hAnsiTheme="minorHAnsi" w:cstheme="minorHAnsi"/>
          <w:sz w:val="24"/>
          <w:szCs w:val="24"/>
        </w:rPr>
        <w:t xml:space="preserve"> M</w:t>
      </w:r>
      <w:r w:rsidR="00B90B8F" w:rsidRPr="00B84F95">
        <w:rPr>
          <w:rFonts w:asciiTheme="minorHAnsi" w:eastAsia="Times New Roman" w:hAnsiTheme="minorHAnsi" w:cstheme="minorHAnsi"/>
          <w:sz w:val="24"/>
          <w:szCs w:val="24"/>
        </w:rPr>
        <w:t>s. Ryland</w:t>
      </w:r>
      <w:r>
        <w:rPr>
          <w:rFonts w:asciiTheme="minorHAnsi" w:eastAsia="Times New Roman" w:hAnsiTheme="minorHAnsi" w:cstheme="minorHAnsi"/>
          <w:sz w:val="24"/>
          <w:szCs w:val="24"/>
        </w:rPr>
        <w:t>, Alt.</w:t>
      </w:r>
    </w:p>
    <w:p w14:paraId="38A93647" w14:textId="77777777" w:rsidR="00957A57" w:rsidRPr="00B84F95" w:rsidRDefault="00957A57" w:rsidP="00EA7556">
      <w:pPr>
        <w:pStyle w:val="Standard"/>
        <w:spacing w:after="0" w:line="240" w:lineRule="auto"/>
        <w:rPr>
          <w:rFonts w:asciiTheme="minorHAnsi" w:eastAsia="Times New Roman" w:hAnsiTheme="minorHAnsi" w:cstheme="minorHAnsi"/>
          <w:bCs/>
          <w:sz w:val="24"/>
          <w:szCs w:val="24"/>
        </w:rPr>
      </w:pPr>
      <w:r w:rsidRPr="00B84F95">
        <w:rPr>
          <w:rFonts w:asciiTheme="minorHAnsi" w:eastAsia="Times New Roman" w:hAnsiTheme="minorHAnsi" w:cstheme="minorHAnsi"/>
          <w:b/>
          <w:bCs/>
          <w:sz w:val="24"/>
          <w:szCs w:val="24"/>
        </w:rPr>
        <w:t>Staff Present:</w:t>
      </w:r>
      <w:r w:rsidRPr="00B84F95">
        <w:rPr>
          <w:rFonts w:asciiTheme="minorHAnsi" w:eastAsia="Times New Roman" w:hAnsiTheme="minorHAnsi" w:cstheme="minorHAnsi"/>
          <w:b/>
          <w:bCs/>
          <w:sz w:val="24"/>
          <w:szCs w:val="24"/>
        </w:rPr>
        <w:tab/>
      </w:r>
      <w:r w:rsidRPr="00B84F95">
        <w:rPr>
          <w:rFonts w:asciiTheme="minorHAnsi" w:eastAsia="Times New Roman" w:hAnsiTheme="minorHAnsi" w:cstheme="minorHAnsi"/>
          <w:b/>
          <w:bCs/>
          <w:sz w:val="24"/>
          <w:szCs w:val="24"/>
        </w:rPr>
        <w:tab/>
      </w:r>
      <w:r w:rsidR="00B84F95">
        <w:rPr>
          <w:rFonts w:asciiTheme="minorHAnsi" w:eastAsia="Times New Roman" w:hAnsiTheme="minorHAnsi" w:cstheme="minorHAnsi"/>
          <w:b/>
          <w:bCs/>
          <w:sz w:val="24"/>
          <w:szCs w:val="24"/>
        </w:rPr>
        <w:tab/>
      </w:r>
      <w:r w:rsidR="00B90B8F" w:rsidRPr="00B84F95">
        <w:rPr>
          <w:rFonts w:asciiTheme="minorHAnsi" w:eastAsia="Times New Roman" w:hAnsiTheme="minorHAnsi" w:cstheme="minorHAnsi"/>
          <w:bCs/>
          <w:sz w:val="24"/>
          <w:szCs w:val="24"/>
        </w:rPr>
        <w:t>Ms. Hill,</w:t>
      </w:r>
      <w:r w:rsidR="00B90B8F" w:rsidRPr="00B84F95">
        <w:rPr>
          <w:rFonts w:asciiTheme="minorHAnsi" w:eastAsia="Times New Roman" w:hAnsiTheme="minorHAnsi" w:cstheme="minorHAnsi"/>
          <w:b/>
          <w:bCs/>
          <w:sz w:val="24"/>
          <w:szCs w:val="24"/>
        </w:rPr>
        <w:t xml:space="preserve"> </w:t>
      </w:r>
      <w:r w:rsidRPr="00B84F95">
        <w:rPr>
          <w:rFonts w:asciiTheme="minorHAnsi" w:eastAsia="Times New Roman" w:hAnsiTheme="minorHAnsi" w:cstheme="minorHAnsi"/>
          <w:bCs/>
          <w:sz w:val="24"/>
          <w:szCs w:val="24"/>
        </w:rPr>
        <w:t xml:space="preserve">Ms. </w:t>
      </w:r>
      <w:r w:rsidR="0028330A" w:rsidRPr="00B84F95">
        <w:rPr>
          <w:rFonts w:asciiTheme="minorHAnsi" w:eastAsia="Times New Roman" w:hAnsiTheme="minorHAnsi" w:cstheme="minorHAnsi"/>
          <w:bCs/>
          <w:sz w:val="24"/>
          <w:szCs w:val="24"/>
        </w:rPr>
        <w:t>White</w:t>
      </w:r>
    </w:p>
    <w:p w14:paraId="3FF33AE1" w14:textId="201C2EBF" w:rsidR="008350E8" w:rsidRPr="00B84F95" w:rsidRDefault="00021BF3" w:rsidP="00B90B8F">
      <w:pPr>
        <w:pStyle w:val="Standard"/>
        <w:spacing w:after="0" w:line="240" w:lineRule="auto"/>
        <w:ind w:left="2880" w:hanging="2880"/>
        <w:rPr>
          <w:rFonts w:asciiTheme="minorHAnsi" w:eastAsia="Times New Roman" w:hAnsiTheme="minorHAnsi" w:cstheme="minorHAnsi"/>
          <w:sz w:val="24"/>
          <w:szCs w:val="24"/>
          <w:u w:val="single"/>
        </w:rPr>
      </w:pPr>
      <w:r w:rsidRPr="00B84F95">
        <w:rPr>
          <w:rFonts w:asciiTheme="minorHAnsi" w:eastAsia="Times New Roman" w:hAnsiTheme="minorHAnsi" w:cstheme="minorHAnsi"/>
          <w:b/>
          <w:bCs/>
          <w:sz w:val="24"/>
          <w:szCs w:val="24"/>
        </w:rPr>
        <w:t>Others Present:</w:t>
      </w:r>
      <w:r w:rsidR="00B90B8F" w:rsidRPr="00B84F95">
        <w:rPr>
          <w:rFonts w:asciiTheme="minorHAnsi" w:eastAsia="Times New Roman" w:hAnsiTheme="minorHAnsi" w:cstheme="minorHAnsi"/>
          <w:b/>
          <w:bCs/>
          <w:sz w:val="24"/>
          <w:szCs w:val="24"/>
        </w:rPr>
        <w:t xml:space="preserve">   </w:t>
      </w:r>
      <w:r w:rsidR="00B90B8F" w:rsidRPr="00B84F95">
        <w:rPr>
          <w:rFonts w:asciiTheme="minorHAnsi" w:eastAsia="Times New Roman" w:hAnsiTheme="minorHAnsi" w:cstheme="minorHAnsi"/>
          <w:b/>
          <w:bCs/>
          <w:sz w:val="24"/>
          <w:szCs w:val="24"/>
        </w:rPr>
        <w:tab/>
      </w:r>
      <w:r w:rsidR="00B84F95" w:rsidRPr="00B84F95">
        <w:rPr>
          <w:rFonts w:asciiTheme="minorHAnsi" w:eastAsia="Times New Roman" w:hAnsiTheme="minorHAnsi" w:cstheme="minorHAnsi"/>
          <w:bCs/>
          <w:sz w:val="24"/>
          <w:szCs w:val="24"/>
        </w:rPr>
        <w:t>Ms. Freidman</w:t>
      </w:r>
      <w:r w:rsidR="00B84F95">
        <w:rPr>
          <w:rFonts w:asciiTheme="minorHAnsi" w:eastAsia="Times New Roman" w:hAnsiTheme="minorHAnsi" w:cstheme="minorHAnsi"/>
          <w:bCs/>
          <w:sz w:val="24"/>
          <w:szCs w:val="24"/>
        </w:rPr>
        <w:t xml:space="preserve">, </w:t>
      </w:r>
      <w:r w:rsidR="005E389F">
        <w:rPr>
          <w:rFonts w:asciiTheme="minorHAnsi" w:eastAsia="Times New Roman" w:hAnsiTheme="minorHAnsi" w:cstheme="minorHAnsi"/>
          <w:bCs/>
          <w:sz w:val="24"/>
          <w:szCs w:val="24"/>
        </w:rPr>
        <w:t xml:space="preserve">Aty. Kelly, Ms. Radosevich, Ms. Audet, Ms. Ingrassia, </w:t>
      </w:r>
      <w:r w:rsidR="00962537">
        <w:rPr>
          <w:rFonts w:asciiTheme="minorHAnsi" w:eastAsia="Times New Roman" w:hAnsiTheme="minorHAnsi" w:cstheme="minorHAnsi"/>
          <w:bCs/>
          <w:sz w:val="24"/>
          <w:szCs w:val="24"/>
        </w:rPr>
        <w:t xml:space="preserve">Mr. Sherr, Mr. Fredlund, </w:t>
      </w:r>
      <w:r w:rsidR="005E389F">
        <w:rPr>
          <w:rFonts w:asciiTheme="minorHAnsi" w:eastAsia="Times New Roman" w:hAnsiTheme="minorHAnsi" w:cstheme="minorHAnsi"/>
          <w:bCs/>
          <w:sz w:val="24"/>
          <w:szCs w:val="24"/>
        </w:rPr>
        <w:t>Members of the Public</w:t>
      </w:r>
    </w:p>
    <w:p w14:paraId="6A05A809" w14:textId="77777777" w:rsidR="009C6FF1" w:rsidRPr="00B84F95" w:rsidRDefault="009C6FF1" w:rsidP="008350E8">
      <w:pPr>
        <w:pStyle w:val="Standard"/>
        <w:spacing w:after="0" w:line="240" w:lineRule="auto"/>
        <w:rPr>
          <w:rFonts w:asciiTheme="minorHAnsi" w:eastAsia="Times New Roman" w:hAnsiTheme="minorHAnsi" w:cstheme="minorHAnsi"/>
          <w:b/>
          <w:sz w:val="24"/>
          <w:szCs w:val="24"/>
          <w:u w:val="single"/>
        </w:rPr>
      </w:pPr>
    </w:p>
    <w:p w14:paraId="4C286DD6" w14:textId="77777777" w:rsidR="002B5877" w:rsidRPr="00B84F95" w:rsidRDefault="002B5877" w:rsidP="008350E8">
      <w:pPr>
        <w:pStyle w:val="Standard"/>
        <w:spacing w:after="0" w:line="240" w:lineRule="auto"/>
        <w:rPr>
          <w:rFonts w:asciiTheme="minorHAnsi" w:eastAsia="Times New Roman" w:hAnsiTheme="minorHAnsi" w:cstheme="minorHAnsi"/>
          <w:b/>
          <w:sz w:val="24"/>
          <w:szCs w:val="24"/>
          <w:u w:val="single"/>
        </w:rPr>
      </w:pPr>
      <w:r w:rsidRPr="00B84F95">
        <w:rPr>
          <w:rFonts w:asciiTheme="minorHAnsi" w:eastAsia="Times New Roman" w:hAnsiTheme="minorHAnsi" w:cstheme="minorHAnsi"/>
          <w:b/>
          <w:sz w:val="24"/>
          <w:szCs w:val="24"/>
          <w:u w:val="single"/>
        </w:rPr>
        <w:t>REGULAR MEETING:</w:t>
      </w:r>
    </w:p>
    <w:p w14:paraId="1506385C" w14:textId="734222E2" w:rsidR="002B5877" w:rsidRPr="00B84F95" w:rsidRDefault="7C596F44" w:rsidP="7C596F44">
      <w:pPr>
        <w:pStyle w:val="Standard"/>
        <w:rPr>
          <w:rFonts w:asciiTheme="minorHAnsi" w:eastAsia="Times New Roman" w:hAnsiTheme="minorHAnsi" w:cstheme="minorBidi"/>
          <w:sz w:val="24"/>
          <w:szCs w:val="24"/>
        </w:rPr>
      </w:pPr>
      <w:r w:rsidRPr="7C596F44">
        <w:rPr>
          <w:rFonts w:asciiTheme="minorHAnsi" w:eastAsia="Times New Roman" w:hAnsiTheme="minorHAnsi" w:cstheme="minorBidi"/>
          <w:sz w:val="24"/>
          <w:szCs w:val="24"/>
        </w:rPr>
        <w:t xml:space="preserve">Mr. Hileman called the Regular Meeting to order at 7:30 p.m. and seated himself, </w:t>
      </w:r>
      <w:r w:rsidR="005E389F">
        <w:rPr>
          <w:rFonts w:asciiTheme="minorHAnsi" w:eastAsia="Times New Roman" w:hAnsiTheme="minorHAnsi" w:cstheme="minorBidi"/>
          <w:sz w:val="24"/>
          <w:szCs w:val="24"/>
        </w:rPr>
        <w:t>Mr. Carey,</w:t>
      </w:r>
      <w:r w:rsidRPr="7C596F44">
        <w:rPr>
          <w:rFonts w:asciiTheme="minorHAnsi" w:eastAsia="Times New Roman" w:hAnsiTheme="minorHAnsi" w:cstheme="minorBidi"/>
          <w:sz w:val="24"/>
          <w:szCs w:val="24"/>
        </w:rPr>
        <w:t xml:space="preserve"> </w:t>
      </w:r>
      <w:r w:rsidRPr="7C596F44">
        <w:rPr>
          <w:rFonts w:asciiTheme="minorHAnsi" w:eastAsia="Times New Roman" w:hAnsiTheme="minorHAnsi" w:cstheme="minorBidi"/>
          <w:noProof/>
          <w:sz w:val="24"/>
          <w:szCs w:val="24"/>
        </w:rPr>
        <w:t>and</w:t>
      </w:r>
      <w:r w:rsidRPr="7C596F44">
        <w:rPr>
          <w:rFonts w:asciiTheme="minorHAnsi" w:eastAsia="Times New Roman" w:hAnsiTheme="minorHAnsi" w:cstheme="minorBidi"/>
          <w:sz w:val="24"/>
          <w:szCs w:val="24"/>
        </w:rPr>
        <w:t xml:space="preserve"> Mr. Bedini.  </w:t>
      </w:r>
    </w:p>
    <w:p w14:paraId="3D665910" w14:textId="7C9E46AB" w:rsidR="00EA7556" w:rsidRPr="00B84F95" w:rsidRDefault="00791D5E" w:rsidP="00EA7556">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CONSIDERATION OF THE MINUTES</w:t>
      </w:r>
      <w:r w:rsidR="00A24962" w:rsidRPr="00B84F95">
        <w:rPr>
          <w:rFonts w:asciiTheme="minorHAnsi" w:hAnsiTheme="minorHAnsi" w:cstheme="minorHAnsi"/>
          <w:b/>
          <w:sz w:val="24"/>
          <w:szCs w:val="24"/>
          <w:u w:val="single"/>
        </w:rPr>
        <w:t>:</w:t>
      </w:r>
    </w:p>
    <w:p w14:paraId="26C78E2C" w14:textId="386E3D2F" w:rsidR="006B7ED8" w:rsidRDefault="7C596F44" w:rsidP="7C596F44">
      <w:pPr>
        <w:rPr>
          <w:sz w:val="24"/>
          <w:szCs w:val="24"/>
        </w:rPr>
      </w:pPr>
      <w:r w:rsidRPr="7C596F44">
        <w:rPr>
          <w:sz w:val="24"/>
          <w:szCs w:val="24"/>
        </w:rPr>
        <w:t xml:space="preserve">The Commissioners considered the minutes from the scheduled </w:t>
      </w:r>
      <w:r w:rsidR="005E389F">
        <w:rPr>
          <w:sz w:val="24"/>
          <w:szCs w:val="24"/>
        </w:rPr>
        <w:t xml:space="preserve">Special </w:t>
      </w:r>
      <w:r w:rsidRPr="7C596F44">
        <w:rPr>
          <w:sz w:val="24"/>
          <w:szCs w:val="24"/>
        </w:rPr>
        <w:t xml:space="preserve">Planning Commission meeting held on </w:t>
      </w:r>
      <w:r w:rsidR="005E389F">
        <w:rPr>
          <w:sz w:val="24"/>
          <w:szCs w:val="24"/>
        </w:rPr>
        <w:t>March 19</w:t>
      </w:r>
      <w:r w:rsidRPr="7C596F44">
        <w:rPr>
          <w:sz w:val="24"/>
          <w:szCs w:val="24"/>
        </w:rPr>
        <w:t>, 2018.</w:t>
      </w:r>
    </w:p>
    <w:p w14:paraId="782DFC3A" w14:textId="6E5B049D" w:rsidR="005E389F" w:rsidRDefault="005E389F" w:rsidP="7C596F44">
      <w:pPr>
        <w:rPr>
          <w:sz w:val="24"/>
          <w:szCs w:val="24"/>
        </w:rPr>
      </w:pPr>
    </w:p>
    <w:p w14:paraId="3449489E" w14:textId="5121A0A6" w:rsidR="005E389F" w:rsidRDefault="005E389F" w:rsidP="00FA49EF">
      <w:pPr>
        <w:rPr>
          <w:sz w:val="24"/>
          <w:szCs w:val="24"/>
        </w:rPr>
      </w:pPr>
      <w:r>
        <w:rPr>
          <w:sz w:val="24"/>
          <w:szCs w:val="24"/>
        </w:rPr>
        <w:t xml:space="preserve">Mr. Hileman noted that the first </w:t>
      </w:r>
      <w:r w:rsidRPr="005E389F">
        <w:rPr>
          <w:b/>
          <w:sz w:val="24"/>
          <w:szCs w:val="24"/>
        </w:rPr>
        <w:t>Motion</w:t>
      </w:r>
      <w:r>
        <w:rPr>
          <w:sz w:val="24"/>
          <w:szCs w:val="24"/>
        </w:rPr>
        <w:t xml:space="preserve"> on page 3: add Mr. Carey, Mr. Rimsky and Ms. Gager voted against</w:t>
      </w:r>
      <w:r w:rsidR="00FA49EF">
        <w:rPr>
          <w:sz w:val="24"/>
          <w:szCs w:val="24"/>
        </w:rPr>
        <w:t>.</w:t>
      </w:r>
      <w:r>
        <w:rPr>
          <w:sz w:val="24"/>
          <w:szCs w:val="24"/>
        </w:rPr>
        <w:t xml:space="preserve"> </w:t>
      </w:r>
    </w:p>
    <w:p w14:paraId="121CE95B" w14:textId="77777777" w:rsidR="00FA49EF" w:rsidRDefault="00FA49EF" w:rsidP="00FA49EF">
      <w:pPr>
        <w:rPr>
          <w:b/>
          <w:sz w:val="24"/>
          <w:szCs w:val="24"/>
        </w:rPr>
      </w:pPr>
    </w:p>
    <w:p w14:paraId="105E20FA" w14:textId="22D9B7D4" w:rsidR="00FA49EF" w:rsidRDefault="006B7ED8" w:rsidP="00FA49EF">
      <w:pPr>
        <w:rPr>
          <w:sz w:val="24"/>
          <w:szCs w:val="24"/>
        </w:rPr>
      </w:pPr>
      <w:r w:rsidRPr="006B7ED8">
        <w:rPr>
          <w:b/>
          <w:sz w:val="24"/>
          <w:szCs w:val="24"/>
        </w:rPr>
        <w:t>Motion:</w:t>
      </w:r>
      <w:r w:rsidRPr="006B7ED8">
        <w:rPr>
          <w:sz w:val="24"/>
          <w:szCs w:val="24"/>
        </w:rPr>
        <w:t xml:space="preserve">          To accept the </w:t>
      </w:r>
      <w:r w:rsidR="00FA49EF">
        <w:rPr>
          <w:sz w:val="24"/>
          <w:szCs w:val="24"/>
        </w:rPr>
        <w:t>March 19</w:t>
      </w:r>
      <w:r w:rsidRPr="006B7ED8">
        <w:rPr>
          <w:sz w:val="24"/>
          <w:szCs w:val="24"/>
        </w:rPr>
        <w:t xml:space="preserve">, 2018 </w:t>
      </w:r>
      <w:r w:rsidR="00FA49EF">
        <w:rPr>
          <w:sz w:val="24"/>
          <w:szCs w:val="24"/>
        </w:rPr>
        <w:t>Special</w:t>
      </w:r>
      <w:r w:rsidRPr="006B7ED8">
        <w:rPr>
          <w:sz w:val="24"/>
          <w:szCs w:val="24"/>
        </w:rPr>
        <w:t xml:space="preserve"> Meeting Minutes as </w:t>
      </w:r>
      <w:r w:rsidR="00FA49EF">
        <w:rPr>
          <w:sz w:val="24"/>
          <w:szCs w:val="24"/>
        </w:rPr>
        <w:t>amended</w:t>
      </w:r>
      <w:r w:rsidRPr="006B7ED8">
        <w:rPr>
          <w:sz w:val="24"/>
          <w:szCs w:val="24"/>
        </w:rPr>
        <w:t xml:space="preserve">.  By </w:t>
      </w:r>
      <w:r w:rsidR="00FA49EF">
        <w:rPr>
          <w:sz w:val="24"/>
          <w:szCs w:val="24"/>
        </w:rPr>
        <w:t xml:space="preserve">Mr. Hileman seconded by Mr. Bedini, passed by 3-0 vote. </w:t>
      </w:r>
    </w:p>
    <w:p w14:paraId="0623C667" w14:textId="77777777" w:rsidR="00FA49EF" w:rsidRDefault="00FA49EF" w:rsidP="00FA49EF">
      <w:pPr>
        <w:ind w:left="1418" w:hanging="1418"/>
        <w:rPr>
          <w:b/>
          <w:sz w:val="24"/>
          <w:szCs w:val="24"/>
        </w:rPr>
      </w:pPr>
    </w:p>
    <w:p w14:paraId="1D26438D" w14:textId="1A536AF4" w:rsidR="006E4FD8" w:rsidRPr="00B84F95" w:rsidRDefault="006E4FD8" w:rsidP="006E4FD8">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OTHER BUSINESS:</w:t>
      </w:r>
    </w:p>
    <w:p w14:paraId="133D2656" w14:textId="731621AF" w:rsidR="007563E0" w:rsidRDefault="007563E0" w:rsidP="007563E0">
      <w:r w:rsidRPr="00BF37A3">
        <w:rPr>
          <w:b/>
          <w:bCs/>
        </w:rPr>
        <w:t>Seated:</w:t>
      </w:r>
      <w:r w:rsidRPr="00BF37A3">
        <w:rPr>
          <w:b/>
          <w:bCs/>
        </w:rPr>
        <w:tab/>
      </w:r>
      <w:r w:rsidRPr="00BF37A3">
        <w:t xml:space="preserve">Mr. Hileman, Mr. Carey, </w:t>
      </w:r>
      <w:r>
        <w:t>Mr. Rimsky, Mr. Bedini</w:t>
      </w:r>
    </w:p>
    <w:p w14:paraId="33173A73" w14:textId="79A8AB3B" w:rsidR="006A1B1D" w:rsidRDefault="006A1B1D" w:rsidP="007563E0"/>
    <w:p w14:paraId="56BDDE0F" w14:textId="7E66A3A0" w:rsidR="006A1B1D" w:rsidRDefault="006A1B1D" w:rsidP="007563E0">
      <w:r>
        <w:t>Mr. Rimsky arrived and was seated.</w:t>
      </w:r>
    </w:p>
    <w:p w14:paraId="5AC0ECB4" w14:textId="77777777" w:rsidR="007563E0" w:rsidRDefault="007563E0" w:rsidP="006B7ED8">
      <w:pPr>
        <w:pStyle w:val="Standard"/>
        <w:spacing w:after="0" w:line="240" w:lineRule="auto"/>
        <w:rPr>
          <w:rFonts w:asciiTheme="minorHAnsi" w:hAnsiTheme="minorHAnsi" w:cstheme="minorHAnsi"/>
          <w:b/>
          <w:sz w:val="24"/>
          <w:szCs w:val="24"/>
        </w:rPr>
      </w:pPr>
    </w:p>
    <w:p w14:paraId="0D503C5E" w14:textId="49A502F7" w:rsidR="00990106" w:rsidRDefault="00990106" w:rsidP="00CA596C">
      <w:pPr>
        <w:pStyle w:val="Standard"/>
        <w:rPr>
          <w:rFonts w:cstheme="minorHAnsi"/>
          <w:b/>
          <w:sz w:val="24"/>
          <w:szCs w:val="24"/>
        </w:rPr>
      </w:pPr>
      <w:r w:rsidRPr="00990106">
        <w:rPr>
          <w:rFonts w:cstheme="minorHAnsi"/>
          <w:b/>
          <w:sz w:val="24"/>
          <w:szCs w:val="24"/>
        </w:rPr>
        <w:t>Referral from Zoning Commission/Petition to Amend Zoning Regulations/Section 12.8.1 re: Art Fes</w:t>
      </w:r>
      <w:r w:rsidR="00CA596C">
        <w:rPr>
          <w:rFonts w:cstheme="minorHAnsi"/>
          <w:b/>
          <w:sz w:val="24"/>
          <w:szCs w:val="24"/>
        </w:rPr>
        <w:t>tivals by administrative temporary permit:</w:t>
      </w:r>
    </w:p>
    <w:p w14:paraId="0BC01C2F" w14:textId="019AB67C" w:rsidR="00CA596C" w:rsidRDefault="00CA596C" w:rsidP="00CA596C">
      <w:pPr>
        <w:pStyle w:val="Standard"/>
        <w:rPr>
          <w:rFonts w:cstheme="minorHAnsi"/>
          <w:sz w:val="24"/>
          <w:szCs w:val="24"/>
        </w:rPr>
      </w:pPr>
      <w:r>
        <w:rPr>
          <w:rFonts w:cstheme="minorHAnsi"/>
          <w:sz w:val="24"/>
          <w:szCs w:val="24"/>
        </w:rPr>
        <w:t>Atty. Kelly distributed</w:t>
      </w:r>
      <w:r w:rsidR="00064CD3">
        <w:rPr>
          <w:rFonts w:cstheme="minorHAnsi"/>
          <w:sz w:val="24"/>
          <w:szCs w:val="24"/>
        </w:rPr>
        <w:t xml:space="preserve"> copies</w:t>
      </w:r>
      <w:r w:rsidR="00E55DD8">
        <w:rPr>
          <w:rFonts w:cstheme="minorHAnsi"/>
          <w:sz w:val="24"/>
          <w:szCs w:val="24"/>
        </w:rPr>
        <w:t xml:space="preserve"> of an excerpt from the 2014 POCD referencing the Creative Economy and read “the essential economic component should be further developed through networking and collective idea generation.  Washington must increase support of its cultural institutions and community events in order to foster independent artists and craftspeople.”</w:t>
      </w:r>
    </w:p>
    <w:p w14:paraId="27575BA9" w14:textId="2F799E7A" w:rsidR="00E55DD8" w:rsidRDefault="00E55DD8" w:rsidP="00CA596C">
      <w:pPr>
        <w:pStyle w:val="Standard"/>
        <w:rPr>
          <w:rFonts w:cstheme="minorHAnsi"/>
          <w:sz w:val="24"/>
          <w:szCs w:val="24"/>
        </w:rPr>
      </w:pPr>
      <w:r>
        <w:rPr>
          <w:rFonts w:cstheme="minorHAnsi"/>
          <w:sz w:val="24"/>
          <w:szCs w:val="24"/>
        </w:rPr>
        <w:t>Atty. Kelly introduced Ms. Ingrassia who is the co-applicant for this petition and a voice for the arts and supported of Pilobolus.</w:t>
      </w:r>
    </w:p>
    <w:p w14:paraId="510CA0E4" w14:textId="49773008" w:rsidR="00BF07E4" w:rsidRDefault="00E55DD8" w:rsidP="00CA596C">
      <w:pPr>
        <w:pStyle w:val="Standard"/>
        <w:rPr>
          <w:rFonts w:cstheme="minorHAnsi"/>
          <w:sz w:val="24"/>
          <w:szCs w:val="24"/>
        </w:rPr>
      </w:pPr>
      <w:r>
        <w:rPr>
          <w:rFonts w:cstheme="minorHAnsi"/>
          <w:sz w:val="24"/>
          <w:szCs w:val="24"/>
        </w:rPr>
        <w:lastRenderedPageBreak/>
        <w:t xml:space="preserve">Atty. Kelly informed the Commission that he has received feedback from </w:t>
      </w:r>
      <w:r w:rsidR="00BF07E4">
        <w:rPr>
          <w:rFonts w:cstheme="minorHAnsi"/>
          <w:sz w:val="24"/>
          <w:szCs w:val="24"/>
        </w:rPr>
        <w:t xml:space="preserve">the Zoning Commission, </w:t>
      </w:r>
      <w:r>
        <w:rPr>
          <w:rFonts w:cstheme="minorHAnsi"/>
          <w:sz w:val="24"/>
          <w:szCs w:val="24"/>
        </w:rPr>
        <w:t>Pilobolus, the public and the Democratic Town Committee regarding amending the Zoning Regulations to allow an arts festival.  He referred to his letter addressed to Ms. Hill, Land Use Coordinator, dated April 3, 2018</w:t>
      </w:r>
      <w:r w:rsidR="00BF07E4">
        <w:rPr>
          <w:rFonts w:cstheme="minorHAnsi"/>
          <w:sz w:val="24"/>
          <w:szCs w:val="24"/>
        </w:rPr>
        <w:t xml:space="preserve"> in which he provided his suggested amendments to Section 12.8 Temporary Uses, 12.8.</w:t>
      </w:r>
      <w:r w:rsidR="00962537">
        <w:rPr>
          <w:rFonts w:cstheme="minorHAnsi"/>
          <w:sz w:val="24"/>
          <w:szCs w:val="24"/>
        </w:rPr>
        <w:t>1.i</w:t>
      </w:r>
      <w:bookmarkStart w:id="0" w:name="_GoBack"/>
      <w:bookmarkEnd w:id="0"/>
      <w:r w:rsidR="00BF07E4">
        <w:rPr>
          <w:rFonts w:cstheme="minorHAnsi"/>
          <w:sz w:val="24"/>
          <w:szCs w:val="24"/>
        </w:rPr>
        <w:t>, to include ‘art festival’ and 12.8.1.ii, describing what the art festival entails (letter on file in the Land Use Office).</w:t>
      </w:r>
    </w:p>
    <w:p w14:paraId="61407D72" w14:textId="79439A48" w:rsidR="00BF07E4" w:rsidRDefault="00BF07E4" w:rsidP="00CA596C">
      <w:pPr>
        <w:pStyle w:val="Standard"/>
        <w:rPr>
          <w:rFonts w:cstheme="minorHAnsi"/>
          <w:sz w:val="24"/>
          <w:szCs w:val="24"/>
        </w:rPr>
      </w:pPr>
      <w:r>
        <w:rPr>
          <w:rFonts w:cstheme="minorHAnsi"/>
          <w:sz w:val="24"/>
          <w:szCs w:val="24"/>
        </w:rPr>
        <w:t>There was a brief discussion regarding notifying the surrounding Council of Governments.  Ms. Hill stated that she did receive responses from two of the COGs and they both did not feel the amended regulation(s) would have a negative impact and the would refer it to their member towns.</w:t>
      </w:r>
    </w:p>
    <w:p w14:paraId="3182A834" w14:textId="523DA61C" w:rsidR="00BF07E4" w:rsidRDefault="00BF07E4" w:rsidP="00CA596C">
      <w:pPr>
        <w:pStyle w:val="Standard"/>
        <w:rPr>
          <w:rFonts w:cstheme="minorHAnsi"/>
          <w:sz w:val="24"/>
          <w:szCs w:val="24"/>
        </w:rPr>
      </w:pPr>
      <w:r>
        <w:rPr>
          <w:rFonts w:cstheme="minorHAnsi"/>
          <w:sz w:val="24"/>
          <w:szCs w:val="24"/>
        </w:rPr>
        <w:t>Mr. Hileman explained the role of and the procedure of the Planning Commission regarding petitions to amend to the Zoning Regulations.  He stated that the Planning Commission must consider whether the amendment is consistent or inconsistent with the Town’s 2014 POCD</w:t>
      </w:r>
      <w:r w:rsidR="006A1B1D">
        <w:rPr>
          <w:rFonts w:cstheme="minorHAnsi"/>
          <w:sz w:val="24"/>
          <w:szCs w:val="24"/>
        </w:rPr>
        <w:t xml:space="preserve">.  </w:t>
      </w:r>
    </w:p>
    <w:p w14:paraId="464C7181" w14:textId="5D2589F3" w:rsidR="006A1B1D" w:rsidRDefault="006A1B1D" w:rsidP="00CA596C">
      <w:pPr>
        <w:pStyle w:val="Standard"/>
        <w:rPr>
          <w:rFonts w:cstheme="minorHAnsi"/>
          <w:sz w:val="24"/>
          <w:szCs w:val="24"/>
        </w:rPr>
      </w:pPr>
      <w:r>
        <w:rPr>
          <w:rFonts w:cstheme="minorHAnsi"/>
          <w:sz w:val="24"/>
          <w:szCs w:val="24"/>
        </w:rPr>
        <w:t xml:space="preserve">Copies of an email addressed to Mr. Hileman and Ms. Hill from Mr. Charles dated April 4, 2018 was submitted to the Commission.  The Commissioners read the email (on file in the Land Use Office). </w:t>
      </w:r>
    </w:p>
    <w:p w14:paraId="75923E3A" w14:textId="5482B08C" w:rsidR="006A1B1D" w:rsidRDefault="006A1B1D" w:rsidP="006A1B1D">
      <w:pPr>
        <w:pStyle w:val="Standard"/>
        <w:rPr>
          <w:rFonts w:cstheme="minorHAnsi"/>
          <w:sz w:val="24"/>
          <w:szCs w:val="24"/>
        </w:rPr>
      </w:pPr>
      <w:r>
        <w:rPr>
          <w:rFonts w:cstheme="minorHAnsi"/>
          <w:sz w:val="24"/>
          <w:szCs w:val="24"/>
        </w:rPr>
        <w:t xml:space="preserve">He informed the audience that </w:t>
      </w:r>
      <w:r>
        <w:rPr>
          <w:rFonts w:cstheme="minorHAnsi"/>
          <w:sz w:val="24"/>
          <w:szCs w:val="24"/>
        </w:rPr>
        <w:t>this was not a public hearing. P</w:t>
      </w:r>
      <w:r>
        <w:rPr>
          <w:rFonts w:cstheme="minorHAnsi"/>
          <w:sz w:val="24"/>
          <w:szCs w:val="24"/>
        </w:rPr>
        <w:t>ublic comment would be allowed per the discretion of the Chairman and he is inclined to allow public comment this evening regarding this subject.</w:t>
      </w:r>
    </w:p>
    <w:p w14:paraId="34BBBB55" w14:textId="14BFE71B" w:rsidR="00536995" w:rsidRDefault="00536995" w:rsidP="006A1B1D">
      <w:pPr>
        <w:pStyle w:val="Standard"/>
        <w:rPr>
          <w:rFonts w:cstheme="minorHAnsi"/>
          <w:sz w:val="24"/>
          <w:szCs w:val="24"/>
        </w:rPr>
      </w:pPr>
      <w:r>
        <w:rPr>
          <w:rFonts w:cstheme="minorHAnsi"/>
          <w:sz w:val="24"/>
          <w:szCs w:val="24"/>
        </w:rPr>
        <w:t xml:space="preserve">Mr. Rimsky stated that he feels this would be of great value to the community to be able to take advantage of our creative resources.  He </w:t>
      </w:r>
      <w:r w:rsidR="00AF2479">
        <w:rPr>
          <w:rFonts w:cstheme="minorHAnsi"/>
          <w:sz w:val="24"/>
          <w:szCs w:val="24"/>
        </w:rPr>
        <w:t xml:space="preserve">hopes that the regulation does not end up being too restrictive and </w:t>
      </w:r>
      <w:r>
        <w:rPr>
          <w:rFonts w:cstheme="minorHAnsi"/>
          <w:sz w:val="24"/>
          <w:szCs w:val="24"/>
        </w:rPr>
        <w:t>feels that this is consistent with the 2014 POCD.</w:t>
      </w:r>
    </w:p>
    <w:p w14:paraId="508E7388" w14:textId="47D08BCE" w:rsidR="00536995" w:rsidRDefault="00536995" w:rsidP="006A1B1D">
      <w:pPr>
        <w:pStyle w:val="Standard"/>
        <w:rPr>
          <w:rFonts w:cstheme="minorHAnsi"/>
          <w:sz w:val="24"/>
          <w:szCs w:val="24"/>
        </w:rPr>
      </w:pPr>
      <w:r>
        <w:rPr>
          <w:rFonts w:cstheme="minorHAnsi"/>
          <w:sz w:val="24"/>
          <w:szCs w:val="24"/>
        </w:rPr>
        <w:t>There was a brief discussion regarding the Zoning Commission’s procedure and how Atty. Kelly has been working with them to author an amended regulation that they would be comfortable with.</w:t>
      </w:r>
    </w:p>
    <w:p w14:paraId="269044CA" w14:textId="5097A4F6" w:rsidR="00536995" w:rsidRDefault="00536995" w:rsidP="006A1B1D">
      <w:pPr>
        <w:pStyle w:val="Standard"/>
        <w:rPr>
          <w:rFonts w:cstheme="minorHAnsi"/>
          <w:sz w:val="24"/>
          <w:szCs w:val="24"/>
        </w:rPr>
      </w:pPr>
      <w:r>
        <w:rPr>
          <w:rFonts w:cstheme="minorHAnsi"/>
          <w:sz w:val="24"/>
          <w:szCs w:val="24"/>
        </w:rPr>
        <w:t>Ms. Freidman feels that this is moving in the right direction but that there are things that need more consideration regarding setbacks, how many events per calendar year, access from a State Highway</w:t>
      </w:r>
      <w:r w:rsidR="00AF2479">
        <w:rPr>
          <w:rFonts w:cstheme="minorHAnsi"/>
          <w:sz w:val="24"/>
          <w:szCs w:val="24"/>
        </w:rPr>
        <w:t>, etc</w:t>
      </w:r>
      <w:r>
        <w:rPr>
          <w:rFonts w:cstheme="minorHAnsi"/>
          <w:sz w:val="24"/>
          <w:szCs w:val="24"/>
        </w:rPr>
        <w:t xml:space="preserve">.  She noted that the neighbors should be allowed to have a public hearing and doesn’t think the Special Permit criteria </w:t>
      </w:r>
      <w:r w:rsidR="00AF2479">
        <w:rPr>
          <w:rFonts w:cstheme="minorHAnsi"/>
          <w:sz w:val="24"/>
          <w:szCs w:val="24"/>
        </w:rPr>
        <w:t xml:space="preserve">language </w:t>
      </w:r>
      <w:r>
        <w:rPr>
          <w:rFonts w:cstheme="minorHAnsi"/>
          <w:sz w:val="24"/>
          <w:szCs w:val="24"/>
        </w:rPr>
        <w:t>should be watered down.</w:t>
      </w:r>
    </w:p>
    <w:p w14:paraId="19C3DE09" w14:textId="746F8EDF" w:rsidR="00E55DD8" w:rsidRPr="00CA596C" w:rsidRDefault="00AF2479" w:rsidP="00CA596C">
      <w:pPr>
        <w:pStyle w:val="Standard"/>
        <w:rPr>
          <w:rFonts w:cstheme="minorHAnsi"/>
          <w:sz w:val="24"/>
          <w:szCs w:val="24"/>
        </w:rPr>
      </w:pPr>
      <w:r>
        <w:rPr>
          <w:rFonts w:cstheme="minorHAnsi"/>
          <w:sz w:val="24"/>
          <w:szCs w:val="24"/>
        </w:rPr>
        <w:t>Mr. Fredlund, a neighboring property owner to the Ingrassia’s property, stated that he and another neighboring property owner were not aware that this is going on.</w:t>
      </w:r>
    </w:p>
    <w:p w14:paraId="3C4757B6" w14:textId="01141F9F" w:rsidR="00AF2479" w:rsidRDefault="00AF2479" w:rsidP="006B7ED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Atty. Kelly stated that there is no application for an event so neighbors would not be notified.</w:t>
      </w:r>
    </w:p>
    <w:p w14:paraId="5736CB4C" w14:textId="1817A30A" w:rsidR="00AF2479" w:rsidRDefault="00AF2479" w:rsidP="006B7ED8">
      <w:pPr>
        <w:pStyle w:val="Standard"/>
        <w:spacing w:after="0" w:line="240" w:lineRule="auto"/>
        <w:rPr>
          <w:rFonts w:asciiTheme="minorHAnsi" w:hAnsiTheme="minorHAnsi" w:cstheme="minorHAnsi"/>
          <w:sz w:val="24"/>
          <w:szCs w:val="24"/>
        </w:rPr>
      </w:pPr>
    </w:p>
    <w:p w14:paraId="5DD67F03" w14:textId="4F816227" w:rsidR="00AF2479" w:rsidRDefault="00AF2479" w:rsidP="006B7ED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Ms. Ingrassia stated that they are on a strict timeline to get this approved and line up talent, food, etc.</w:t>
      </w:r>
    </w:p>
    <w:p w14:paraId="319F6243" w14:textId="3BFE56A2" w:rsidR="00AF2479" w:rsidRDefault="00AF2479" w:rsidP="006B7ED8">
      <w:pPr>
        <w:pStyle w:val="Standard"/>
        <w:spacing w:after="0" w:line="240" w:lineRule="auto"/>
        <w:rPr>
          <w:rFonts w:asciiTheme="minorHAnsi" w:hAnsiTheme="minorHAnsi" w:cstheme="minorHAnsi"/>
          <w:sz w:val="24"/>
          <w:szCs w:val="24"/>
        </w:rPr>
      </w:pPr>
    </w:p>
    <w:p w14:paraId="1835E083" w14:textId="77777777" w:rsidR="00AF2479" w:rsidRDefault="00AF2479" w:rsidP="006B7ED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Mr. Bedini stated that he feels this is consistent with the 2014 POCD.</w:t>
      </w:r>
    </w:p>
    <w:p w14:paraId="274E69A2" w14:textId="54998ECD" w:rsidR="00AF2479" w:rsidRDefault="00AF2479" w:rsidP="006B7ED8">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lastRenderedPageBreak/>
        <w:t xml:space="preserve">Mr. Hileman read </w:t>
      </w:r>
      <w:r w:rsidR="00962537">
        <w:rPr>
          <w:rFonts w:asciiTheme="minorHAnsi" w:hAnsiTheme="minorHAnsi" w:cstheme="minorHAnsi"/>
          <w:sz w:val="24"/>
          <w:szCs w:val="24"/>
        </w:rPr>
        <w:t>the language</w:t>
      </w:r>
      <w:r>
        <w:rPr>
          <w:rFonts w:asciiTheme="minorHAnsi" w:hAnsiTheme="minorHAnsi" w:cstheme="minorHAnsi"/>
          <w:sz w:val="24"/>
          <w:szCs w:val="24"/>
        </w:rPr>
        <w:t xml:space="preserve"> he </w:t>
      </w:r>
      <w:r w:rsidR="00962537">
        <w:rPr>
          <w:rFonts w:asciiTheme="minorHAnsi" w:hAnsiTheme="minorHAnsi" w:cstheme="minorHAnsi"/>
          <w:sz w:val="24"/>
          <w:szCs w:val="24"/>
        </w:rPr>
        <w:t>proposes to send to the Zoning Commission.</w:t>
      </w:r>
    </w:p>
    <w:p w14:paraId="6EF4883B" w14:textId="77777777" w:rsidR="007563E0" w:rsidRPr="00BF37A3" w:rsidRDefault="007563E0" w:rsidP="007563E0">
      <w:pPr>
        <w:ind w:left="1418" w:hanging="1418"/>
        <w:rPr>
          <w:rFonts w:ascii="Courier New" w:hAnsi="Courier New" w:cs="Courier New"/>
          <w:b/>
        </w:rPr>
      </w:pPr>
    </w:p>
    <w:p w14:paraId="361B3393" w14:textId="2CF263D3" w:rsidR="007563E0" w:rsidRDefault="007563E0" w:rsidP="007563E0">
      <w:pPr>
        <w:rPr>
          <w:rFonts w:cstheme="minorHAnsi"/>
        </w:rPr>
      </w:pPr>
      <w:r w:rsidRPr="007563E0">
        <w:rPr>
          <w:rFonts w:cstheme="minorHAnsi"/>
          <w:b/>
          <w:sz w:val="24"/>
          <w:szCs w:val="24"/>
        </w:rPr>
        <w:t xml:space="preserve">Motion: </w:t>
      </w:r>
      <w:r w:rsidRPr="007563E0">
        <w:rPr>
          <w:rFonts w:cstheme="minorHAnsi"/>
          <w:b/>
          <w:sz w:val="24"/>
          <w:szCs w:val="24"/>
        </w:rPr>
        <w:tab/>
      </w:r>
      <w:r w:rsidRPr="007563E0">
        <w:rPr>
          <w:rFonts w:cstheme="minorHAnsi"/>
          <w:sz w:val="24"/>
          <w:szCs w:val="24"/>
        </w:rPr>
        <w:t>Resolved, that the Washington Planning Commission, having reviewed and discussed the revisions, as if April, 4, 2018, to the Washington Zoning Regulations, Section 12, specifically Section 12.8 - Temporary Uses, 12.8.1.i – A circus, carnival, art festival, or similar type of entertainment for a period of not more than seven days, 12.8.1.ii – language per letter dated April 4, 2018, addressed to Janet</w:t>
      </w:r>
      <w:r w:rsidRPr="007563E0">
        <w:rPr>
          <w:rFonts w:cstheme="minorHAnsi"/>
        </w:rPr>
        <w:t xml:space="preserve"> Hill from James G. Kelly. Esq, the Commission finds that the proposed regulations are consistent with the Town of Washington’s 2014 POCD, by Mr. Hileman, seconded by Mr. Rimsky, passed by 4-0 vote. </w:t>
      </w:r>
    </w:p>
    <w:p w14:paraId="751E5498" w14:textId="77777777" w:rsidR="00962537" w:rsidRDefault="00962537" w:rsidP="00990106">
      <w:pPr>
        <w:pStyle w:val="Standard"/>
        <w:rPr>
          <w:rFonts w:cstheme="minorHAnsi"/>
          <w:b/>
          <w:sz w:val="24"/>
          <w:szCs w:val="24"/>
        </w:rPr>
      </w:pPr>
    </w:p>
    <w:p w14:paraId="7DCB710B" w14:textId="2732560E" w:rsidR="00962537" w:rsidRDefault="00990106" w:rsidP="00990106">
      <w:pPr>
        <w:pStyle w:val="Standard"/>
        <w:rPr>
          <w:rFonts w:cstheme="minorHAnsi"/>
          <w:b/>
          <w:sz w:val="24"/>
          <w:szCs w:val="24"/>
        </w:rPr>
      </w:pPr>
      <w:r w:rsidRPr="00990106">
        <w:rPr>
          <w:rFonts w:cstheme="minorHAnsi"/>
          <w:b/>
          <w:sz w:val="24"/>
          <w:szCs w:val="24"/>
        </w:rPr>
        <w:t>Plan of Conservation and Development</w:t>
      </w:r>
    </w:p>
    <w:p w14:paraId="5DFC0943" w14:textId="182DAE41" w:rsidR="00990106" w:rsidRDefault="00990106" w:rsidP="00990106">
      <w:pPr>
        <w:pStyle w:val="Standard"/>
        <w:rPr>
          <w:rFonts w:cstheme="minorHAnsi"/>
          <w:b/>
          <w:sz w:val="24"/>
          <w:szCs w:val="24"/>
        </w:rPr>
      </w:pPr>
      <w:r w:rsidRPr="00990106">
        <w:rPr>
          <w:rFonts w:cstheme="minorHAnsi"/>
          <w:b/>
          <w:sz w:val="24"/>
          <w:szCs w:val="24"/>
        </w:rPr>
        <w:t>Sustainability Subcommittee Report</w:t>
      </w:r>
      <w:r w:rsidR="00962537">
        <w:rPr>
          <w:rFonts w:cstheme="minorHAnsi"/>
          <w:b/>
          <w:sz w:val="24"/>
          <w:szCs w:val="24"/>
        </w:rPr>
        <w:t>:</w:t>
      </w:r>
    </w:p>
    <w:p w14:paraId="6A695675" w14:textId="1FC7552A" w:rsidR="00962537" w:rsidRDefault="00962537" w:rsidP="00990106">
      <w:pPr>
        <w:pStyle w:val="Standard"/>
        <w:rPr>
          <w:rFonts w:cstheme="minorHAnsi"/>
          <w:sz w:val="24"/>
          <w:szCs w:val="24"/>
        </w:rPr>
      </w:pPr>
      <w:r>
        <w:rPr>
          <w:rFonts w:cstheme="minorHAnsi"/>
          <w:sz w:val="24"/>
          <w:szCs w:val="24"/>
        </w:rPr>
        <w:t>Ms. Gager was not present to discuss the Sustainability Subcommittee Report.</w:t>
      </w:r>
    </w:p>
    <w:p w14:paraId="4B4684D1" w14:textId="77777777" w:rsidR="00962537" w:rsidRDefault="00962537" w:rsidP="00A82752">
      <w:pPr>
        <w:pStyle w:val="Standard"/>
        <w:spacing w:after="0" w:line="240" w:lineRule="auto"/>
        <w:rPr>
          <w:rFonts w:asciiTheme="minorHAnsi" w:hAnsiTheme="minorHAnsi" w:cstheme="minorHAnsi"/>
          <w:b/>
          <w:sz w:val="24"/>
          <w:szCs w:val="24"/>
        </w:rPr>
      </w:pPr>
      <w:r>
        <w:rPr>
          <w:rFonts w:asciiTheme="minorHAnsi" w:hAnsiTheme="minorHAnsi" w:cstheme="minorHAnsi"/>
          <w:b/>
          <w:sz w:val="24"/>
          <w:szCs w:val="24"/>
        </w:rPr>
        <w:t>Communications:</w:t>
      </w:r>
    </w:p>
    <w:p w14:paraId="4B99056E" w14:textId="0FCE0CEE" w:rsidR="006B7ED8" w:rsidRDefault="00962537" w:rsidP="00A82752">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Mr. Sherr, Economic Development Committee provided a brief update on what they are working on.</w:t>
      </w:r>
    </w:p>
    <w:p w14:paraId="6ED2BAC2" w14:textId="203B1505" w:rsidR="00962537" w:rsidRDefault="00962537" w:rsidP="00A82752">
      <w:pPr>
        <w:pStyle w:val="Standard"/>
        <w:spacing w:after="0" w:line="240" w:lineRule="auto"/>
        <w:rPr>
          <w:rFonts w:asciiTheme="minorHAnsi" w:hAnsiTheme="minorHAnsi" w:cstheme="minorHAnsi"/>
          <w:sz w:val="24"/>
          <w:szCs w:val="24"/>
        </w:rPr>
      </w:pPr>
    </w:p>
    <w:p w14:paraId="15A21724" w14:textId="0B1B5710" w:rsidR="00962537" w:rsidRDefault="00962537" w:rsidP="00A82752">
      <w:pPr>
        <w:pStyle w:val="Standard"/>
        <w:spacing w:after="0" w:line="240" w:lineRule="auto"/>
        <w:rPr>
          <w:rFonts w:asciiTheme="minorHAnsi" w:hAnsiTheme="minorHAnsi" w:cstheme="minorHAnsi"/>
          <w:sz w:val="24"/>
          <w:szCs w:val="24"/>
        </w:rPr>
      </w:pPr>
      <w:r>
        <w:rPr>
          <w:rFonts w:asciiTheme="minorHAnsi" w:hAnsiTheme="minorHAnsi" w:cstheme="minorHAnsi"/>
          <w:sz w:val="24"/>
          <w:szCs w:val="24"/>
        </w:rPr>
        <w:t>Mr. Charles briefly discussed meeting notices and transparency.</w:t>
      </w:r>
    </w:p>
    <w:p w14:paraId="0E1208FF" w14:textId="77777777" w:rsidR="00962537" w:rsidRPr="007563E0" w:rsidRDefault="00962537" w:rsidP="00A82752">
      <w:pPr>
        <w:pStyle w:val="Standard"/>
        <w:spacing w:after="0" w:line="240" w:lineRule="auto"/>
        <w:rPr>
          <w:rFonts w:asciiTheme="minorHAnsi" w:hAnsiTheme="minorHAnsi" w:cstheme="minorHAnsi"/>
          <w:b/>
          <w:sz w:val="24"/>
          <w:szCs w:val="24"/>
          <w:u w:val="single"/>
        </w:rPr>
      </w:pPr>
    </w:p>
    <w:p w14:paraId="711AF3ED" w14:textId="77777777" w:rsidR="00092DF3" w:rsidRPr="00B84F95" w:rsidRDefault="003E1F0E" w:rsidP="00A82752">
      <w:pPr>
        <w:pStyle w:val="Standard"/>
        <w:spacing w:after="0" w:line="240" w:lineRule="auto"/>
        <w:rPr>
          <w:rFonts w:asciiTheme="minorHAnsi" w:hAnsiTheme="minorHAnsi" w:cstheme="minorHAnsi"/>
          <w:b/>
          <w:sz w:val="24"/>
          <w:szCs w:val="24"/>
          <w:u w:val="single"/>
        </w:rPr>
      </w:pPr>
      <w:r w:rsidRPr="00B84F95">
        <w:rPr>
          <w:rFonts w:asciiTheme="minorHAnsi" w:hAnsiTheme="minorHAnsi" w:cstheme="minorHAnsi"/>
          <w:b/>
          <w:sz w:val="24"/>
          <w:szCs w:val="24"/>
          <w:u w:val="single"/>
        </w:rPr>
        <w:t>Adjournment:</w:t>
      </w:r>
    </w:p>
    <w:p w14:paraId="77ABD016" w14:textId="2335C2B2" w:rsidR="006B7ED8" w:rsidRPr="006B7ED8" w:rsidRDefault="00E42FD4" w:rsidP="006B7ED8">
      <w:pPr>
        <w:rPr>
          <w:rFonts w:eastAsia="SimSun" w:cstheme="minorHAnsi"/>
          <w:kern w:val="3"/>
          <w:sz w:val="24"/>
          <w:szCs w:val="24"/>
        </w:rPr>
      </w:pPr>
      <w:r w:rsidRPr="00B84F95">
        <w:rPr>
          <w:rFonts w:eastAsia="SimSun" w:cstheme="minorHAnsi"/>
          <w:b/>
          <w:kern w:val="3"/>
          <w:sz w:val="24"/>
          <w:szCs w:val="24"/>
        </w:rPr>
        <w:t xml:space="preserve">Motion:  </w:t>
      </w:r>
      <w:r w:rsidR="006B7ED8" w:rsidRPr="006B7ED8">
        <w:rPr>
          <w:rFonts w:eastAsia="SimSun" w:cstheme="minorHAnsi"/>
          <w:kern w:val="3"/>
          <w:sz w:val="24"/>
          <w:szCs w:val="24"/>
        </w:rPr>
        <w:t xml:space="preserve">To adjourn the meeting at </w:t>
      </w:r>
      <w:r w:rsidR="00FA49EF">
        <w:rPr>
          <w:rFonts w:eastAsia="SimSun" w:cstheme="minorHAnsi"/>
          <w:kern w:val="3"/>
          <w:sz w:val="24"/>
          <w:szCs w:val="24"/>
        </w:rPr>
        <w:t>8:34</w:t>
      </w:r>
      <w:r w:rsidR="006B7ED8" w:rsidRPr="006B7ED8">
        <w:rPr>
          <w:rFonts w:eastAsia="SimSun" w:cstheme="minorHAnsi"/>
          <w:kern w:val="3"/>
          <w:sz w:val="24"/>
          <w:szCs w:val="24"/>
        </w:rPr>
        <w:t xml:space="preserve"> p.m.  By Mr. </w:t>
      </w:r>
      <w:r w:rsidR="00FA49EF">
        <w:rPr>
          <w:rFonts w:eastAsia="SimSun" w:cstheme="minorHAnsi"/>
          <w:kern w:val="3"/>
          <w:sz w:val="24"/>
          <w:szCs w:val="24"/>
        </w:rPr>
        <w:t>Rimsky, seconded by Mr. Hileman</w:t>
      </w:r>
      <w:r w:rsidR="006B7ED8" w:rsidRPr="006B7ED8">
        <w:rPr>
          <w:rFonts w:eastAsia="SimSun" w:cstheme="minorHAnsi"/>
          <w:kern w:val="3"/>
          <w:sz w:val="24"/>
          <w:szCs w:val="24"/>
        </w:rPr>
        <w:t xml:space="preserve">, approved </w:t>
      </w:r>
      <w:r w:rsidR="00FA49EF">
        <w:rPr>
          <w:rFonts w:eastAsia="SimSun" w:cstheme="minorHAnsi"/>
          <w:kern w:val="3"/>
          <w:sz w:val="24"/>
          <w:szCs w:val="24"/>
        </w:rPr>
        <w:t>4</w:t>
      </w:r>
      <w:r w:rsidR="006B7ED8" w:rsidRPr="006B7ED8">
        <w:rPr>
          <w:rFonts w:eastAsia="SimSun" w:cstheme="minorHAnsi"/>
          <w:kern w:val="3"/>
          <w:sz w:val="24"/>
          <w:szCs w:val="24"/>
        </w:rPr>
        <w:t>-0 vote.</w:t>
      </w:r>
    </w:p>
    <w:p w14:paraId="1299C43A" w14:textId="77777777" w:rsidR="006B7ED8" w:rsidRPr="006B7ED8" w:rsidRDefault="006B7ED8" w:rsidP="006B7ED8">
      <w:pPr>
        <w:rPr>
          <w:rFonts w:eastAsia="SimSun" w:cstheme="minorHAnsi"/>
          <w:b/>
          <w:kern w:val="3"/>
          <w:sz w:val="24"/>
          <w:szCs w:val="24"/>
        </w:rPr>
      </w:pPr>
    </w:p>
    <w:p w14:paraId="1C079B18" w14:textId="77777777" w:rsidR="00EA60D8" w:rsidRPr="00B84F95" w:rsidRDefault="00EA60D8" w:rsidP="006B7ED8">
      <w:pPr>
        <w:rPr>
          <w:rFonts w:eastAsia="Times New Roman" w:cstheme="minorHAnsi"/>
          <w:b/>
          <w:sz w:val="24"/>
          <w:szCs w:val="24"/>
        </w:rPr>
      </w:pPr>
      <w:r w:rsidRPr="00B84F95">
        <w:rPr>
          <w:rFonts w:eastAsia="Times New Roman" w:cstheme="minorHAnsi"/>
          <w:b/>
          <w:sz w:val="24"/>
          <w:szCs w:val="24"/>
        </w:rPr>
        <w:t>FILED SUBJECT TO APPROVAL</w:t>
      </w:r>
    </w:p>
    <w:p w14:paraId="4DDBEF00"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p>
    <w:p w14:paraId="0D89B53D"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Respectfully Submitted,</w:t>
      </w:r>
    </w:p>
    <w:p w14:paraId="3461D779" w14:textId="77777777" w:rsidR="00162A92" w:rsidRPr="00B84F95" w:rsidRDefault="00162A92" w:rsidP="00A82752">
      <w:pPr>
        <w:pStyle w:val="Standard"/>
        <w:spacing w:after="0" w:line="240" w:lineRule="auto"/>
        <w:rPr>
          <w:rFonts w:asciiTheme="minorHAnsi" w:eastAsia="Times New Roman" w:hAnsiTheme="minorHAnsi" w:cstheme="minorHAnsi"/>
          <w:sz w:val="24"/>
          <w:szCs w:val="24"/>
        </w:rPr>
      </w:pPr>
    </w:p>
    <w:p w14:paraId="3CF2D8B6"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p>
    <w:p w14:paraId="0FB78278" w14:textId="77777777" w:rsidR="00AD45B9" w:rsidRPr="00B84F95" w:rsidRDefault="00AD45B9" w:rsidP="00A82752">
      <w:pPr>
        <w:pStyle w:val="Standard"/>
        <w:spacing w:after="0" w:line="240" w:lineRule="auto"/>
        <w:rPr>
          <w:rFonts w:asciiTheme="minorHAnsi" w:eastAsia="Times New Roman" w:hAnsiTheme="minorHAnsi" w:cstheme="minorHAnsi"/>
          <w:sz w:val="24"/>
          <w:szCs w:val="24"/>
        </w:rPr>
      </w:pPr>
    </w:p>
    <w:p w14:paraId="5FD6513D"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By</w:t>
      </w:r>
      <w:r w:rsidR="00283CB2" w:rsidRPr="00B84F95">
        <w:rPr>
          <w:rFonts w:asciiTheme="minorHAnsi" w:eastAsia="Times New Roman" w:hAnsiTheme="minorHAnsi" w:cstheme="minorHAnsi"/>
          <w:sz w:val="24"/>
          <w:szCs w:val="24"/>
        </w:rPr>
        <w:t>: _</w:t>
      </w:r>
      <w:r w:rsidRPr="00B84F95">
        <w:rPr>
          <w:rFonts w:asciiTheme="minorHAnsi" w:eastAsia="Times New Roman" w:hAnsiTheme="minorHAnsi" w:cstheme="minorHAnsi"/>
          <w:sz w:val="24"/>
          <w:szCs w:val="24"/>
        </w:rPr>
        <w:t>____________________________</w:t>
      </w:r>
    </w:p>
    <w:p w14:paraId="1602B8E6" w14:textId="77777777" w:rsidR="00EA60D8" w:rsidRPr="00B84F95" w:rsidRDefault="00EA60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 xml:space="preserve">   </w:t>
      </w:r>
      <w:r w:rsidR="00283CB2" w:rsidRPr="00B84F95">
        <w:rPr>
          <w:rFonts w:asciiTheme="minorHAnsi" w:eastAsia="Times New Roman" w:hAnsiTheme="minorHAnsi" w:cstheme="minorHAnsi"/>
          <w:sz w:val="24"/>
          <w:szCs w:val="24"/>
        </w:rPr>
        <w:t xml:space="preserve"> </w:t>
      </w:r>
      <w:r w:rsidR="003A0C28" w:rsidRPr="00B84F95">
        <w:rPr>
          <w:rFonts w:asciiTheme="minorHAnsi" w:eastAsia="Times New Roman" w:hAnsiTheme="minorHAnsi" w:cstheme="minorHAnsi"/>
          <w:sz w:val="24"/>
          <w:szCs w:val="24"/>
        </w:rPr>
        <w:t>Shelley White</w:t>
      </w:r>
      <w:r w:rsidRPr="00B84F95">
        <w:rPr>
          <w:rFonts w:asciiTheme="minorHAnsi" w:eastAsia="Times New Roman" w:hAnsiTheme="minorHAnsi" w:cstheme="minorHAnsi"/>
          <w:sz w:val="24"/>
          <w:szCs w:val="24"/>
        </w:rPr>
        <w:t>, Land Use Clerk</w:t>
      </w:r>
    </w:p>
    <w:p w14:paraId="4FB0D83C" w14:textId="740159F7" w:rsidR="00EA60D8" w:rsidRPr="00B84F95" w:rsidRDefault="00675FD8" w:rsidP="00A82752">
      <w:pPr>
        <w:pStyle w:val="Standard"/>
        <w:spacing w:after="0" w:line="240" w:lineRule="auto"/>
        <w:rPr>
          <w:rFonts w:asciiTheme="minorHAnsi" w:eastAsia="Times New Roman" w:hAnsiTheme="minorHAnsi" w:cstheme="minorHAnsi"/>
          <w:sz w:val="24"/>
          <w:szCs w:val="24"/>
        </w:rPr>
      </w:pPr>
      <w:r w:rsidRPr="00B84F95">
        <w:rPr>
          <w:rFonts w:asciiTheme="minorHAnsi" w:eastAsia="Times New Roman" w:hAnsiTheme="minorHAnsi" w:cstheme="minorHAnsi"/>
          <w:sz w:val="24"/>
          <w:szCs w:val="24"/>
        </w:rPr>
        <w:t xml:space="preserve">   </w:t>
      </w:r>
      <w:r w:rsidR="00283CB2" w:rsidRPr="00B84F95">
        <w:rPr>
          <w:rFonts w:asciiTheme="minorHAnsi" w:eastAsia="Times New Roman" w:hAnsiTheme="minorHAnsi" w:cstheme="minorHAnsi"/>
          <w:sz w:val="24"/>
          <w:szCs w:val="24"/>
        </w:rPr>
        <w:t xml:space="preserve"> </w:t>
      </w:r>
      <w:r w:rsidR="00FA49EF">
        <w:rPr>
          <w:rFonts w:asciiTheme="minorHAnsi" w:eastAsia="Times New Roman" w:hAnsiTheme="minorHAnsi" w:cstheme="minorHAnsi"/>
          <w:sz w:val="24"/>
          <w:szCs w:val="24"/>
        </w:rPr>
        <w:t>April 11</w:t>
      </w:r>
      <w:r w:rsidR="004C77C8" w:rsidRPr="00B84F95">
        <w:rPr>
          <w:rFonts w:asciiTheme="minorHAnsi" w:eastAsia="Times New Roman" w:hAnsiTheme="minorHAnsi" w:cstheme="minorHAnsi"/>
          <w:sz w:val="24"/>
          <w:szCs w:val="24"/>
        </w:rPr>
        <w:t>, 2018</w:t>
      </w:r>
    </w:p>
    <w:p w14:paraId="1FC39945" w14:textId="77777777" w:rsidR="004C77C8" w:rsidRPr="00B84F95" w:rsidRDefault="004C77C8" w:rsidP="00A82752">
      <w:pPr>
        <w:rPr>
          <w:rFonts w:cstheme="minorHAnsi"/>
        </w:rPr>
      </w:pPr>
    </w:p>
    <w:sectPr w:rsidR="004C77C8" w:rsidRPr="00B84F95" w:rsidSect="00B37AFF">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E0A41" w14:textId="77777777" w:rsidR="00AB65A2" w:rsidRDefault="00AB65A2" w:rsidP="00863627">
      <w:r>
        <w:separator/>
      </w:r>
    </w:p>
  </w:endnote>
  <w:endnote w:type="continuationSeparator" w:id="0">
    <w:p w14:paraId="62EBF3C5" w14:textId="77777777"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E065A" w14:textId="003D89DB" w:rsidR="00086443" w:rsidRPr="00CE452A" w:rsidRDefault="00086443">
    <w:pPr>
      <w:pStyle w:val="Footer"/>
      <w:rPr>
        <w:rFonts w:ascii="Book Antiqua" w:hAnsi="Book Antiqua"/>
      </w:rPr>
    </w:pPr>
    <w:r w:rsidRPr="00CE452A">
      <w:rPr>
        <w:rFonts w:ascii="Book Antiqua" w:hAnsi="Book Antiqua"/>
      </w:rPr>
      <w:t xml:space="preserve">Planning Minutes </w:t>
    </w:r>
    <w:r w:rsidR="004C77C8">
      <w:rPr>
        <w:rFonts w:ascii="Book Antiqua" w:hAnsi="Book Antiqua"/>
      </w:rPr>
      <w:t>-</w:t>
    </w:r>
    <w:r w:rsidR="00FA49EF">
      <w:rPr>
        <w:rFonts w:ascii="Book Antiqua" w:hAnsi="Book Antiqua"/>
      </w:rPr>
      <w:t>04-04</w:t>
    </w:r>
    <w:r w:rsidR="00C415AC">
      <w:rPr>
        <w:rFonts w:ascii="Book Antiqua" w:hAnsi="Book Antiqua"/>
      </w:rPr>
      <w:t>-18</w:t>
    </w:r>
  </w:p>
  <w:p w14:paraId="5997CC1D" w14:textId="77777777" w:rsidR="00086443" w:rsidRDefault="000864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98A12B" w14:textId="77777777" w:rsidR="00AB65A2" w:rsidRDefault="00AB65A2" w:rsidP="00863627">
      <w:r>
        <w:separator/>
      </w:r>
    </w:p>
  </w:footnote>
  <w:footnote w:type="continuationSeparator" w:id="0">
    <w:p w14:paraId="2946DB82" w14:textId="77777777" w:rsidR="00AB65A2" w:rsidRDefault="00AB65A2" w:rsidP="008636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048279"/>
      <w:docPartObj>
        <w:docPartGallery w:val="Page Numbers (Top of Page)"/>
        <w:docPartUnique/>
      </w:docPartObj>
    </w:sdtPr>
    <w:sdtEndPr>
      <w:rPr>
        <w:noProof/>
      </w:rPr>
    </w:sdtEndPr>
    <w:sdtContent>
      <w:p w14:paraId="2903CBC8" w14:textId="1E6A01AE" w:rsidR="00086443" w:rsidRDefault="00086443">
        <w:pPr>
          <w:pStyle w:val="Header"/>
          <w:jc w:val="right"/>
        </w:pPr>
        <w:r>
          <w:fldChar w:fldCharType="begin"/>
        </w:r>
        <w:r>
          <w:instrText xml:space="preserve"> PAGE   \* MERGEFORMAT </w:instrText>
        </w:r>
        <w:r>
          <w:fldChar w:fldCharType="separate"/>
        </w:r>
        <w:r w:rsidR="00962537">
          <w:rPr>
            <w:noProof/>
          </w:rPr>
          <w:t>3</w:t>
        </w:r>
        <w:r>
          <w:rPr>
            <w:noProof/>
          </w:rPr>
          <w:fldChar w:fldCharType="end"/>
        </w:r>
      </w:p>
    </w:sdtContent>
  </w:sdt>
  <w:p w14:paraId="0562CB0E" w14:textId="77777777" w:rsidR="00086443" w:rsidRDefault="000864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D71F5"/>
    <w:multiLevelType w:val="hybridMultilevel"/>
    <w:tmpl w:val="08D050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585DFD"/>
    <w:multiLevelType w:val="hybridMultilevel"/>
    <w:tmpl w:val="2CB22344"/>
    <w:lvl w:ilvl="0" w:tplc="CDE0B0FA">
      <w:start w:val="1"/>
      <w:numFmt w:val="upperLetter"/>
      <w:lvlText w:val="%1."/>
      <w:lvlJc w:val="left"/>
      <w:pPr>
        <w:ind w:left="570" w:hanging="57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kwrQUAa/5D4iwAAAA="/>
  </w:docVars>
  <w:rsids>
    <w:rsidRoot w:val="00957A57"/>
    <w:rsid w:val="00003CC2"/>
    <w:rsid w:val="00021BF3"/>
    <w:rsid w:val="00033ECC"/>
    <w:rsid w:val="0004580B"/>
    <w:rsid w:val="000533DD"/>
    <w:rsid w:val="000536BC"/>
    <w:rsid w:val="00057A08"/>
    <w:rsid w:val="00064CD3"/>
    <w:rsid w:val="00075CE5"/>
    <w:rsid w:val="0008467D"/>
    <w:rsid w:val="00086443"/>
    <w:rsid w:val="00087687"/>
    <w:rsid w:val="00087B07"/>
    <w:rsid w:val="00092678"/>
    <w:rsid w:val="00092DF3"/>
    <w:rsid w:val="00092EF9"/>
    <w:rsid w:val="000A3664"/>
    <w:rsid w:val="000A4543"/>
    <w:rsid w:val="000A4DE1"/>
    <w:rsid w:val="000B7EEA"/>
    <w:rsid w:val="000D3914"/>
    <w:rsid w:val="000E08AA"/>
    <w:rsid w:val="000E1218"/>
    <w:rsid w:val="000E67AD"/>
    <w:rsid w:val="000E7868"/>
    <w:rsid w:val="000F129C"/>
    <w:rsid w:val="000F1DDF"/>
    <w:rsid w:val="000F1F35"/>
    <w:rsid w:val="001238A0"/>
    <w:rsid w:val="0012420A"/>
    <w:rsid w:val="00133547"/>
    <w:rsid w:val="001419B0"/>
    <w:rsid w:val="0014308B"/>
    <w:rsid w:val="00150FE2"/>
    <w:rsid w:val="001539EC"/>
    <w:rsid w:val="00153CE5"/>
    <w:rsid w:val="0016270C"/>
    <w:rsid w:val="00162A92"/>
    <w:rsid w:val="00165CB4"/>
    <w:rsid w:val="00170C00"/>
    <w:rsid w:val="001749D8"/>
    <w:rsid w:val="001838FC"/>
    <w:rsid w:val="00186B4E"/>
    <w:rsid w:val="001A12A6"/>
    <w:rsid w:val="001A6F56"/>
    <w:rsid w:val="001B16B9"/>
    <w:rsid w:val="001B78EE"/>
    <w:rsid w:val="001C1929"/>
    <w:rsid w:val="001D361F"/>
    <w:rsid w:val="001F1ABD"/>
    <w:rsid w:val="001F377D"/>
    <w:rsid w:val="00202263"/>
    <w:rsid w:val="00202E31"/>
    <w:rsid w:val="00212AC5"/>
    <w:rsid w:val="00240F21"/>
    <w:rsid w:val="00253CBF"/>
    <w:rsid w:val="00260DA2"/>
    <w:rsid w:val="00266125"/>
    <w:rsid w:val="00270234"/>
    <w:rsid w:val="0027261F"/>
    <w:rsid w:val="00274467"/>
    <w:rsid w:val="00274A5E"/>
    <w:rsid w:val="0028330A"/>
    <w:rsid w:val="00283CB2"/>
    <w:rsid w:val="0028466B"/>
    <w:rsid w:val="00285398"/>
    <w:rsid w:val="00286474"/>
    <w:rsid w:val="002B0FD8"/>
    <w:rsid w:val="002B14F5"/>
    <w:rsid w:val="002B2D70"/>
    <w:rsid w:val="002B4A84"/>
    <w:rsid w:val="002B5877"/>
    <w:rsid w:val="002C2117"/>
    <w:rsid w:val="002D022D"/>
    <w:rsid w:val="002D23FC"/>
    <w:rsid w:val="002D2D53"/>
    <w:rsid w:val="002D68AD"/>
    <w:rsid w:val="002D6A2E"/>
    <w:rsid w:val="002D772C"/>
    <w:rsid w:val="002E5731"/>
    <w:rsid w:val="00305D5C"/>
    <w:rsid w:val="00323B53"/>
    <w:rsid w:val="00323EB6"/>
    <w:rsid w:val="00347EE8"/>
    <w:rsid w:val="00370FCF"/>
    <w:rsid w:val="00373F9B"/>
    <w:rsid w:val="00392921"/>
    <w:rsid w:val="003A0C28"/>
    <w:rsid w:val="003B5555"/>
    <w:rsid w:val="003D2404"/>
    <w:rsid w:val="003E1F0E"/>
    <w:rsid w:val="003F179C"/>
    <w:rsid w:val="003F1D1E"/>
    <w:rsid w:val="0040666D"/>
    <w:rsid w:val="00406FA6"/>
    <w:rsid w:val="004114F3"/>
    <w:rsid w:val="004142E2"/>
    <w:rsid w:val="00423A1B"/>
    <w:rsid w:val="0043568E"/>
    <w:rsid w:val="00441D7B"/>
    <w:rsid w:val="00445451"/>
    <w:rsid w:val="00451791"/>
    <w:rsid w:val="0045653F"/>
    <w:rsid w:val="00464114"/>
    <w:rsid w:val="00482FFD"/>
    <w:rsid w:val="00491B97"/>
    <w:rsid w:val="004A0105"/>
    <w:rsid w:val="004B4B7E"/>
    <w:rsid w:val="004C2A7E"/>
    <w:rsid w:val="004C77C8"/>
    <w:rsid w:val="004D0832"/>
    <w:rsid w:val="00507F7E"/>
    <w:rsid w:val="00510A13"/>
    <w:rsid w:val="005115B9"/>
    <w:rsid w:val="00536995"/>
    <w:rsid w:val="00541E75"/>
    <w:rsid w:val="00550D85"/>
    <w:rsid w:val="00551D51"/>
    <w:rsid w:val="005542BC"/>
    <w:rsid w:val="0055457E"/>
    <w:rsid w:val="00557575"/>
    <w:rsid w:val="00563FF6"/>
    <w:rsid w:val="0056631B"/>
    <w:rsid w:val="00570E9F"/>
    <w:rsid w:val="0057257D"/>
    <w:rsid w:val="00592703"/>
    <w:rsid w:val="005A2621"/>
    <w:rsid w:val="005B034B"/>
    <w:rsid w:val="005C38F0"/>
    <w:rsid w:val="005D1486"/>
    <w:rsid w:val="005E389F"/>
    <w:rsid w:val="005F155B"/>
    <w:rsid w:val="005F372D"/>
    <w:rsid w:val="005F6EA5"/>
    <w:rsid w:val="005F702A"/>
    <w:rsid w:val="00613617"/>
    <w:rsid w:val="00660BF1"/>
    <w:rsid w:val="00675FD8"/>
    <w:rsid w:val="00680F80"/>
    <w:rsid w:val="00682B0C"/>
    <w:rsid w:val="006A1B1D"/>
    <w:rsid w:val="006A1C26"/>
    <w:rsid w:val="006A1CB0"/>
    <w:rsid w:val="006B0D43"/>
    <w:rsid w:val="006B103E"/>
    <w:rsid w:val="006B5FF6"/>
    <w:rsid w:val="006B7ED8"/>
    <w:rsid w:val="006C2303"/>
    <w:rsid w:val="006C35D2"/>
    <w:rsid w:val="006C53E9"/>
    <w:rsid w:val="006C6DE8"/>
    <w:rsid w:val="006E39F6"/>
    <w:rsid w:val="006E4FD8"/>
    <w:rsid w:val="007218CF"/>
    <w:rsid w:val="00731747"/>
    <w:rsid w:val="007421E1"/>
    <w:rsid w:val="00743925"/>
    <w:rsid w:val="007563E0"/>
    <w:rsid w:val="00764C24"/>
    <w:rsid w:val="00785E7D"/>
    <w:rsid w:val="00791D5E"/>
    <w:rsid w:val="007A514A"/>
    <w:rsid w:val="007B1B94"/>
    <w:rsid w:val="007C630D"/>
    <w:rsid w:val="007D373D"/>
    <w:rsid w:val="007E2EE6"/>
    <w:rsid w:val="007F65C7"/>
    <w:rsid w:val="008003FA"/>
    <w:rsid w:val="00810F11"/>
    <w:rsid w:val="00813EBA"/>
    <w:rsid w:val="0081517E"/>
    <w:rsid w:val="008350E8"/>
    <w:rsid w:val="00835344"/>
    <w:rsid w:val="00840204"/>
    <w:rsid w:val="008465F7"/>
    <w:rsid w:val="0085066F"/>
    <w:rsid w:val="008567A4"/>
    <w:rsid w:val="00857925"/>
    <w:rsid w:val="00863627"/>
    <w:rsid w:val="00864155"/>
    <w:rsid w:val="00865AD1"/>
    <w:rsid w:val="00871FEA"/>
    <w:rsid w:val="00873858"/>
    <w:rsid w:val="0089552E"/>
    <w:rsid w:val="00897812"/>
    <w:rsid w:val="008A483C"/>
    <w:rsid w:val="008D4986"/>
    <w:rsid w:val="008D619E"/>
    <w:rsid w:val="008D7A00"/>
    <w:rsid w:val="008F0D0D"/>
    <w:rsid w:val="0090535E"/>
    <w:rsid w:val="00920992"/>
    <w:rsid w:val="00926921"/>
    <w:rsid w:val="00926AB5"/>
    <w:rsid w:val="00927F35"/>
    <w:rsid w:val="00942A7A"/>
    <w:rsid w:val="00952033"/>
    <w:rsid w:val="00957A57"/>
    <w:rsid w:val="00962116"/>
    <w:rsid w:val="00962537"/>
    <w:rsid w:val="00971708"/>
    <w:rsid w:val="00975957"/>
    <w:rsid w:val="00976217"/>
    <w:rsid w:val="00981935"/>
    <w:rsid w:val="00987BD5"/>
    <w:rsid w:val="00990106"/>
    <w:rsid w:val="00993A45"/>
    <w:rsid w:val="009A3464"/>
    <w:rsid w:val="009B28A3"/>
    <w:rsid w:val="009C4A29"/>
    <w:rsid w:val="009C4B86"/>
    <w:rsid w:val="009C6FF1"/>
    <w:rsid w:val="009E5789"/>
    <w:rsid w:val="009F796E"/>
    <w:rsid w:val="00A0235F"/>
    <w:rsid w:val="00A111A5"/>
    <w:rsid w:val="00A111E9"/>
    <w:rsid w:val="00A1347F"/>
    <w:rsid w:val="00A20715"/>
    <w:rsid w:val="00A230BC"/>
    <w:rsid w:val="00A24962"/>
    <w:rsid w:val="00A27845"/>
    <w:rsid w:val="00A3338F"/>
    <w:rsid w:val="00A450F5"/>
    <w:rsid w:val="00A522EA"/>
    <w:rsid w:val="00A62C61"/>
    <w:rsid w:val="00A71A22"/>
    <w:rsid w:val="00A72C9C"/>
    <w:rsid w:val="00A73D07"/>
    <w:rsid w:val="00A82752"/>
    <w:rsid w:val="00A87B4E"/>
    <w:rsid w:val="00A91A14"/>
    <w:rsid w:val="00A91A8B"/>
    <w:rsid w:val="00A9639B"/>
    <w:rsid w:val="00AB65A2"/>
    <w:rsid w:val="00AB69BD"/>
    <w:rsid w:val="00AD1BA6"/>
    <w:rsid w:val="00AD45B9"/>
    <w:rsid w:val="00AE7F1D"/>
    <w:rsid w:val="00AF21AF"/>
    <w:rsid w:val="00AF2479"/>
    <w:rsid w:val="00AF4B79"/>
    <w:rsid w:val="00AF52BE"/>
    <w:rsid w:val="00B24619"/>
    <w:rsid w:val="00B37AFF"/>
    <w:rsid w:val="00B52B9E"/>
    <w:rsid w:val="00B632EF"/>
    <w:rsid w:val="00B84F95"/>
    <w:rsid w:val="00B874E0"/>
    <w:rsid w:val="00B877C2"/>
    <w:rsid w:val="00B90B8F"/>
    <w:rsid w:val="00B90F6A"/>
    <w:rsid w:val="00B91FAD"/>
    <w:rsid w:val="00B930B0"/>
    <w:rsid w:val="00BA299A"/>
    <w:rsid w:val="00BB4024"/>
    <w:rsid w:val="00BD2724"/>
    <w:rsid w:val="00BD760F"/>
    <w:rsid w:val="00BE1088"/>
    <w:rsid w:val="00BE1221"/>
    <w:rsid w:val="00BF07E4"/>
    <w:rsid w:val="00C05CEC"/>
    <w:rsid w:val="00C23571"/>
    <w:rsid w:val="00C33C80"/>
    <w:rsid w:val="00C379F4"/>
    <w:rsid w:val="00C415AC"/>
    <w:rsid w:val="00C5000E"/>
    <w:rsid w:val="00C70179"/>
    <w:rsid w:val="00C7768C"/>
    <w:rsid w:val="00C80091"/>
    <w:rsid w:val="00CA596C"/>
    <w:rsid w:val="00CB7D6A"/>
    <w:rsid w:val="00CC2F2A"/>
    <w:rsid w:val="00CC3700"/>
    <w:rsid w:val="00CE0A8A"/>
    <w:rsid w:val="00CE452A"/>
    <w:rsid w:val="00CF305A"/>
    <w:rsid w:val="00CF5382"/>
    <w:rsid w:val="00D00963"/>
    <w:rsid w:val="00D02377"/>
    <w:rsid w:val="00D04567"/>
    <w:rsid w:val="00D070EF"/>
    <w:rsid w:val="00D14DAA"/>
    <w:rsid w:val="00D24054"/>
    <w:rsid w:val="00D2620C"/>
    <w:rsid w:val="00D30E49"/>
    <w:rsid w:val="00D34F8A"/>
    <w:rsid w:val="00D45946"/>
    <w:rsid w:val="00D57BB8"/>
    <w:rsid w:val="00D81D9B"/>
    <w:rsid w:val="00D85D0A"/>
    <w:rsid w:val="00D86657"/>
    <w:rsid w:val="00D94666"/>
    <w:rsid w:val="00D97E0D"/>
    <w:rsid w:val="00DA140A"/>
    <w:rsid w:val="00DA228F"/>
    <w:rsid w:val="00DE2103"/>
    <w:rsid w:val="00DF27DF"/>
    <w:rsid w:val="00DF7767"/>
    <w:rsid w:val="00E1177A"/>
    <w:rsid w:val="00E1621C"/>
    <w:rsid w:val="00E23615"/>
    <w:rsid w:val="00E372CB"/>
    <w:rsid w:val="00E425B3"/>
    <w:rsid w:val="00E42FD4"/>
    <w:rsid w:val="00E44ED2"/>
    <w:rsid w:val="00E46D36"/>
    <w:rsid w:val="00E47B43"/>
    <w:rsid w:val="00E47D1F"/>
    <w:rsid w:val="00E541FE"/>
    <w:rsid w:val="00E55DD8"/>
    <w:rsid w:val="00E57D1F"/>
    <w:rsid w:val="00E61DCD"/>
    <w:rsid w:val="00E66B53"/>
    <w:rsid w:val="00E709C1"/>
    <w:rsid w:val="00E86280"/>
    <w:rsid w:val="00E91B25"/>
    <w:rsid w:val="00EA60D8"/>
    <w:rsid w:val="00EA7556"/>
    <w:rsid w:val="00EC2EE8"/>
    <w:rsid w:val="00EE3972"/>
    <w:rsid w:val="00EF497E"/>
    <w:rsid w:val="00F00D3D"/>
    <w:rsid w:val="00F1346B"/>
    <w:rsid w:val="00F1660F"/>
    <w:rsid w:val="00F26267"/>
    <w:rsid w:val="00F268AE"/>
    <w:rsid w:val="00F308E9"/>
    <w:rsid w:val="00F30B35"/>
    <w:rsid w:val="00F345D6"/>
    <w:rsid w:val="00F530D5"/>
    <w:rsid w:val="00F53D02"/>
    <w:rsid w:val="00F574AD"/>
    <w:rsid w:val="00F635C3"/>
    <w:rsid w:val="00F75B97"/>
    <w:rsid w:val="00F760E4"/>
    <w:rsid w:val="00F85C64"/>
    <w:rsid w:val="00F86208"/>
    <w:rsid w:val="00F94B3A"/>
    <w:rsid w:val="00FA49EF"/>
    <w:rsid w:val="00FA6F41"/>
    <w:rsid w:val="00FB2DB5"/>
    <w:rsid w:val="00FC1455"/>
    <w:rsid w:val="00FC2DEF"/>
    <w:rsid w:val="00FC4858"/>
    <w:rsid w:val="00FC4FE6"/>
    <w:rsid w:val="00FD1C1D"/>
    <w:rsid w:val="00FD3E09"/>
    <w:rsid w:val="00FD7F84"/>
    <w:rsid w:val="00FE0E6A"/>
    <w:rsid w:val="00FE26DD"/>
    <w:rsid w:val="00FF2D00"/>
    <w:rsid w:val="7C59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0ECA4"/>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678971194">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 w:id="1066950246">
      <w:bodyDiv w:val="1"/>
      <w:marLeft w:val="0"/>
      <w:marRight w:val="0"/>
      <w:marTop w:val="0"/>
      <w:marBottom w:val="0"/>
      <w:divBdr>
        <w:top w:val="none" w:sz="0" w:space="0" w:color="auto"/>
        <w:left w:val="none" w:sz="0" w:space="0" w:color="auto"/>
        <w:bottom w:val="none" w:sz="0" w:space="0" w:color="auto"/>
        <w:right w:val="none" w:sz="0" w:space="0" w:color="auto"/>
      </w:divBdr>
    </w:div>
    <w:div w:id="109520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CEC92-06B1-49A5-94E3-23EAE5039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3</Pages>
  <Words>851</Words>
  <Characters>485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5</cp:revision>
  <cp:lastPrinted>2018-03-26T21:02:00Z</cp:lastPrinted>
  <dcterms:created xsi:type="dcterms:W3CDTF">2018-04-10T18:08:00Z</dcterms:created>
  <dcterms:modified xsi:type="dcterms:W3CDTF">2018-04-1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